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26847" w14:textId="31E578CD" w:rsidR="00284338" w:rsidRPr="002154D7" w:rsidRDefault="00284338" w:rsidP="006D51B3">
      <w:pPr>
        <w:rPr>
          <w:sz w:val="13"/>
          <w:szCs w:val="13"/>
        </w:rPr>
      </w:pPr>
    </w:p>
    <w:tbl>
      <w:tblPr>
        <w:tblStyle w:val="TabloKlavuzuAk"/>
        <w:tblW w:w="14737" w:type="dxa"/>
        <w:tblLook w:val="04A0" w:firstRow="1" w:lastRow="0" w:firstColumn="1" w:lastColumn="0" w:noHBand="0" w:noVBand="1"/>
      </w:tblPr>
      <w:tblGrid>
        <w:gridCol w:w="846"/>
        <w:gridCol w:w="2765"/>
        <w:gridCol w:w="2716"/>
        <w:gridCol w:w="2963"/>
        <w:gridCol w:w="2694"/>
        <w:gridCol w:w="2753"/>
      </w:tblGrid>
      <w:tr w:rsidR="009B0A73" w:rsidRPr="006B5E2C" w14:paraId="72A3718F" w14:textId="77777777" w:rsidTr="00510FF1">
        <w:trPr>
          <w:trHeight w:val="155"/>
        </w:trPr>
        <w:tc>
          <w:tcPr>
            <w:tcW w:w="846" w:type="dxa"/>
          </w:tcPr>
          <w:p w14:paraId="1DB3643B" w14:textId="769BD0F9" w:rsidR="009B0A73" w:rsidRPr="006B5E2C" w:rsidRDefault="009B0A73" w:rsidP="00DA4C1E">
            <w:pPr>
              <w:rPr>
                <w:b/>
                <w:bCs/>
                <w:sz w:val="11"/>
                <w:szCs w:val="11"/>
              </w:rPr>
            </w:pPr>
          </w:p>
        </w:tc>
        <w:tc>
          <w:tcPr>
            <w:tcW w:w="2765" w:type="dxa"/>
          </w:tcPr>
          <w:p w14:paraId="0618E0A3" w14:textId="77777777" w:rsidR="009B0A73" w:rsidRPr="006B5E2C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6B5E2C">
              <w:rPr>
                <w:b/>
                <w:bCs/>
                <w:sz w:val="11"/>
                <w:szCs w:val="11"/>
              </w:rPr>
              <w:t>PAZARTESİ</w:t>
            </w:r>
          </w:p>
        </w:tc>
        <w:tc>
          <w:tcPr>
            <w:tcW w:w="2716" w:type="dxa"/>
          </w:tcPr>
          <w:p w14:paraId="036E7F59" w14:textId="77777777" w:rsidR="009B0A73" w:rsidRPr="006B5E2C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6B5E2C">
              <w:rPr>
                <w:b/>
                <w:bCs/>
                <w:sz w:val="11"/>
                <w:szCs w:val="11"/>
              </w:rPr>
              <w:t>SALI</w:t>
            </w:r>
          </w:p>
        </w:tc>
        <w:tc>
          <w:tcPr>
            <w:tcW w:w="2963" w:type="dxa"/>
          </w:tcPr>
          <w:p w14:paraId="41181A4D" w14:textId="77777777" w:rsidR="009B0A73" w:rsidRPr="006B5E2C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6B5E2C">
              <w:rPr>
                <w:b/>
                <w:bCs/>
                <w:sz w:val="11"/>
                <w:szCs w:val="11"/>
              </w:rPr>
              <w:t>ÇARŞAMBA</w:t>
            </w:r>
          </w:p>
        </w:tc>
        <w:tc>
          <w:tcPr>
            <w:tcW w:w="2694" w:type="dxa"/>
          </w:tcPr>
          <w:p w14:paraId="54B5D2D0" w14:textId="77777777" w:rsidR="009B0A73" w:rsidRPr="006B5E2C" w:rsidRDefault="009B0A73" w:rsidP="00DA4C1E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6B5E2C">
              <w:rPr>
                <w:b/>
                <w:bCs/>
                <w:sz w:val="11"/>
                <w:szCs w:val="11"/>
              </w:rPr>
              <w:t>PERŞEMBE</w:t>
            </w:r>
          </w:p>
        </w:tc>
        <w:tc>
          <w:tcPr>
            <w:tcW w:w="2753" w:type="dxa"/>
          </w:tcPr>
          <w:p w14:paraId="5E656368" w14:textId="77777777" w:rsidR="009B0A73" w:rsidRPr="006B5E2C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6B5E2C">
              <w:rPr>
                <w:b/>
                <w:bCs/>
                <w:sz w:val="11"/>
                <w:szCs w:val="11"/>
              </w:rPr>
              <w:t>CUMA</w:t>
            </w:r>
          </w:p>
        </w:tc>
      </w:tr>
      <w:tr w:rsidR="006973EA" w:rsidRPr="006B5E2C" w14:paraId="63FB0558" w14:textId="77777777" w:rsidTr="00510FF1">
        <w:trPr>
          <w:trHeight w:val="313"/>
        </w:trPr>
        <w:tc>
          <w:tcPr>
            <w:tcW w:w="846" w:type="dxa"/>
          </w:tcPr>
          <w:p w14:paraId="0348608E" w14:textId="77777777" w:rsidR="006973EA" w:rsidRPr="006B5E2C" w:rsidRDefault="006973EA" w:rsidP="006973EA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6B5E2C">
              <w:rPr>
                <w:b/>
                <w:bCs/>
                <w:color w:val="00B0F0"/>
                <w:sz w:val="11"/>
                <w:szCs w:val="11"/>
              </w:rPr>
              <w:t>08:10</w:t>
            </w:r>
          </w:p>
          <w:p w14:paraId="0AACE6C1" w14:textId="77777777" w:rsidR="006973EA" w:rsidRPr="006B5E2C" w:rsidRDefault="006973EA" w:rsidP="006973EA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6B5E2C">
              <w:rPr>
                <w:b/>
                <w:bCs/>
                <w:color w:val="00B0F0"/>
                <w:sz w:val="11"/>
                <w:szCs w:val="11"/>
              </w:rPr>
              <w:t>08:55</w:t>
            </w:r>
          </w:p>
        </w:tc>
        <w:tc>
          <w:tcPr>
            <w:tcW w:w="2765" w:type="dxa"/>
          </w:tcPr>
          <w:p w14:paraId="261D3250" w14:textId="77777777" w:rsidR="006973EA" w:rsidRPr="006B5E2C" w:rsidRDefault="006973EA" w:rsidP="006973EA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716" w:type="dxa"/>
          </w:tcPr>
          <w:p w14:paraId="491FFA60" w14:textId="77777777" w:rsidR="006973EA" w:rsidRPr="006B5E2C" w:rsidRDefault="006973EA" w:rsidP="006973EA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63" w:type="dxa"/>
          </w:tcPr>
          <w:p w14:paraId="6AD4FEDD" w14:textId="77777777" w:rsidR="006973EA" w:rsidRPr="006B5E2C" w:rsidRDefault="006973EA" w:rsidP="006973EA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694" w:type="dxa"/>
          </w:tcPr>
          <w:p w14:paraId="08425F79" w14:textId="77777777" w:rsidR="006973EA" w:rsidRPr="006B5E2C" w:rsidRDefault="006973EA" w:rsidP="006973EA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753" w:type="dxa"/>
          </w:tcPr>
          <w:p w14:paraId="755549BE" w14:textId="77777777" w:rsidR="006973EA" w:rsidRPr="006B5E2C" w:rsidRDefault="006973EA" w:rsidP="006973EA">
            <w:pPr>
              <w:jc w:val="center"/>
              <w:rPr>
                <w:sz w:val="11"/>
                <w:szCs w:val="11"/>
              </w:rPr>
            </w:pPr>
          </w:p>
        </w:tc>
      </w:tr>
      <w:tr w:rsidR="00FB14BC" w:rsidRPr="006B5E2C" w14:paraId="1E28378B" w14:textId="77777777" w:rsidTr="00510FF1">
        <w:trPr>
          <w:trHeight w:val="218"/>
        </w:trPr>
        <w:tc>
          <w:tcPr>
            <w:tcW w:w="846" w:type="dxa"/>
          </w:tcPr>
          <w:p w14:paraId="3008DC9B" w14:textId="77777777" w:rsidR="00FB14BC" w:rsidRPr="006B5E2C" w:rsidRDefault="00FB14BC" w:rsidP="00FB14BC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6B5E2C">
              <w:rPr>
                <w:b/>
                <w:bCs/>
                <w:color w:val="00B0F0"/>
                <w:sz w:val="11"/>
                <w:szCs w:val="11"/>
              </w:rPr>
              <w:t>09:00</w:t>
            </w:r>
          </w:p>
          <w:p w14:paraId="5F0405C4" w14:textId="77777777" w:rsidR="00FB14BC" w:rsidRPr="006B5E2C" w:rsidRDefault="00FB14BC" w:rsidP="00FB14BC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6B5E2C">
              <w:rPr>
                <w:b/>
                <w:bCs/>
                <w:color w:val="00B0F0"/>
                <w:sz w:val="11"/>
                <w:szCs w:val="11"/>
              </w:rPr>
              <w:t>09:45</w:t>
            </w:r>
          </w:p>
        </w:tc>
        <w:tc>
          <w:tcPr>
            <w:tcW w:w="2765" w:type="dxa"/>
          </w:tcPr>
          <w:p w14:paraId="483A80DA" w14:textId="77777777" w:rsidR="00FB14BC" w:rsidRPr="006B5E2C" w:rsidRDefault="00FB14BC" w:rsidP="00FB14BC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 w:rsidRPr="006B5E2C">
              <w:rPr>
                <w:rFonts w:eastAsia="Arial"/>
                <w:color w:val="000000" w:themeColor="text1"/>
                <w:sz w:val="11"/>
                <w:szCs w:val="11"/>
              </w:rPr>
              <w:t>DP-5002</w:t>
            </w:r>
          </w:p>
          <w:p w14:paraId="076E0C3B" w14:textId="77777777" w:rsidR="00FB14BC" w:rsidRPr="006B5E2C" w:rsidRDefault="00FB14BC" w:rsidP="00FB14BC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color w:val="000000" w:themeColor="text1"/>
                <w:sz w:val="11"/>
                <w:szCs w:val="11"/>
                <w:shd w:val="clear" w:color="auto" w:fill="FFFFFF"/>
              </w:rPr>
              <w:t>Bilimsel Araştırma Yöntemleri II</w:t>
            </w:r>
          </w:p>
          <w:p w14:paraId="23D7EF87" w14:textId="77777777" w:rsidR="00FB14BC" w:rsidRPr="006B5E2C" w:rsidRDefault="00FB14BC" w:rsidP="00FB14BC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Prof. Dr. Veli YILANCI</w:t>
            </w:r>
          </w:p>
          <w:p w14:paraId="4AF847C5" w14:textId="2E2F1B3C" w:rsidR="00FB14BC" w:rsidRPr="006B5E2C" w:rsidRDefault="00FB14BC" w:rsidP="00FB14BC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385E19C7" w14:textId="461912EF" w:rsidR="00FB14BC" w:rsidRPr="006B5E2C" w:rsidRDefault="00FB14BC" w:rsidP="00FB14BC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716" w:type="dxa"/>
          </w:tcPr>
          <w:p w14:paraId="0D0FBE83" w14:textId="558E6587" w:rsidR="00FB14BC" w:rsidRPr="006B5E2C" w:rsidRDefault="00FB14BC" w:rsidP="00FB14BC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63" w:type="dxa"/>
          </w:tcPr>
          <w:p w14:paraId="300C6B8D" w14:textId="5AE33A8A" w:rsidR="00FB14BC" w:rsidRPr="006B5E2C" w:rsidRDefault="00FB14BC" w:rsidP="00FB14BC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694" w:type="dxa"/>
          </w:tcPr>
          <w:p w14:paraId="6786D065" w14:textId="710F0FB5" w:rsidR="00FB14BC" w:rsidRPr="006B5E2C" w:rsidRDefault="00FB14BC" w:rsidP="00FB14BC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753" w:type="dxa"/>
          </w:tcPr>
          <w:p w14:paraId="39F59A2B" w14:textId="64E61FC3" w:rsidR="00FB14BC" w:rsidRPr="006B5E2C" w:rsidRDefault="00FB14BC" w:rsidP="00FB14BC">
            <w:pPr>
              <w:jc w:val="center"/>
              <w:rPr>
                <w:rFonts w:eastAsia="Arial"/>
                <w:color w:val="C0504D" w:themeColor="accent2"/>
                <w:sz w:val="11"/>
                <w:szCs w:val="11"/>
              </w:rPr>
            </w:pPr>
          </w:p>
        </w:tc>
      </w:tr>
      <w:tr w:rsidR="00FB14BC" w:rsidRPr="006B5E2C" w14:paraId="7C90119A" w14:textId="77777777" w:rsidTr="00510FF1">
        <w:trPr>
          <w:trHeight w:val="313"/>
        </w:trPr>
        <w:tc>
          <w:tcPr>
            <w:tcW w:w="846" w:type="dxa"/>
          </w:tcPr>
          <w:p w14:paraId="07E793C2" w14:textId="77777777" w:rsidR="00FB14BC" w:rsidRPr="006B5E2C" w:rsidRDefault="00FB14BC" w:rsidP="00FB14BC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6B5E2C">
              <w:rPr>
                <w:b/>
                <w:bCs/>
                <w:color w:val="00B0F0"/>
                <w:sz w:val="11"/>
                <w:szCs w:val="11"/>
              </w:rPr>
              <w:t>09:50</w:t>
            </w:r>
          </w:p>
          <w:p w14:paraId="5A1C3F29" w14:textId="77777777" w:rsidR="00FB14BC" w:rsidRPr="006B5E2C" w:rsidRDefault="00FB14BC" w:rsidP="00FB14BC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6B5E2C">
              <w:rPr>
                <w:b/>
                <w:bCs/>
                <w:color w:val="00B0F0"/>
                <w:sz w:val="11"/>
                <w:szCs w:val="11"/>
              </w:rPr>
              <w:t>10:35</w:t>
            </w:r>
          </w:p>
        </w:tc>
        <w:tc>
          <w:tcPr>
            <w:tcW w:w="2765" w:type="dxa"/>
          </w:tcPr>
          <w:p w14:paraId="2E0CDB72" w14:textId="77777777" w:rsidR="00FB14BC" w:rsidRPr="006B5E2C" w:rsidRDefault="00FB14BC" w:rsidP="00FB14BC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 w:rsidRPr="006B5E2C">
              <w:rPr>
                <w:rFonts w:eastAsia="Arial"/>
                <w:color w:val="000000" w:themeColor="text1"/>
                <w:sz w:val="11"/>
                <w:szCs w:val="11"/>
              </w:rPr>
              <w:t>DP-5002</w:t>
            </w:r>
          </w:p>
          <w:p w14:paraId="3E4B703E" w14:textId="77777777" w:rsidR="00FB14BC" w:rsidRPr="006B5E2C" w:rsidRDefault="00FB14BC" w:rsidP="00FB14BC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color w:val="000000" w:themeColor="text1"/>
                <w:sz w:val="11"/>
                <w:szCs w:val="11"/>
                <w:shd w:val="clear" w:color="auto" w:fill="FFFFFF"/>
              </w:rPr>
              <w:t>Bilimsel Araştırma Yöntemleri II</w:t>
            </w:r>
          </w:p>
          <w:p w14:paraId="6F1DCD77" w14:textId="77777777" w:rsidR="00FB14BC" w:rsidRPr="006B5E2C" w:rsidRDefault="00FB14BC" w:rsidP="00FB14BC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Prof. Dr. Veli YILANCI</w:t>
            </w:r>
          </w:p>
          <w:p w14:paraId="5310BC7D" w14:textId="77777777" w:rsidR="00FB14BC" w:rsidRPr="006B5E2C" w:rsidRDefault="00FB14BC" w:rsidP="00FB14BC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08AFDEE4" w14:textId="441BE6CB" w:rsidR="00FB14BC" w:rsidRPr="006B5E2C" w:rsidRDefault="00FB14BC" w:rsidP="00FB14BC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716" w:type="dxa"/>
          </w:tcPr>
          <w:p w14:paraId="5E067FE2" w14:textId="52D9D9BD" w:rsidR="00FB14BC" w:rsidRPr="006B5E2C" w:rsidRDefault="00FB14BC" w:rsidP="00FB14BC">
            <w:pPr>
              <w:autoSpaceDE w:val="0"/>
              <w:autoSpaceDN w:val="0"/>
              <w:adjustRightInd w:val="0"/>
              <w:jc w:val="center"/>
              <w:rPr>
                <w:rFonts w:eastAsia="Arial"/>
                <w:color w:val="FF0000"/>
                <w:sz w:val="11"/>
                <w:szCs w:val="11"/>
              </w:rPr>
            </w:pPr>
          </w:p>
        </w:tc>
        <w:tc>
          <w:tcPr>
            <w:tcW w:w="2963" w:type="dxa"/>
          </w:tcPr>
          <w:p w14:paraId="3A64DDA3" w14:textId="5A49B2EC" w:rsidR="00FB14BC" w:rsidRPr="006B5E2C" w:rsidRDefault="00FB14BC" w:rsidP="00FB14BC">
            <w:pPr>
              <w:jc w:val="center"/>
              <w:rPr>
                <w:color w:val="FF0000"/>
                <w:sz w:val="11"/>
                <w:szCs w:val="11"/>
              </w:rPr>
            </w:pPr>
          </w:p>
        </w:tc>
        <w:tc>
          <w:tcPr>
            <w:tcW w:w="2694" w:type="dxa"/>
          </w:tcPr>
          <w:p w14:paraId="4A979C91" w14:textId="69DA87CA" w:rsidR="00FB14BC" w:rsidRPr="006B5E2C" w:rsidRDefault="00FB14BC" w:rsidP="00FB14BC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753" w:type="dxa"/>
          </w:tcPr>
          <w:p w14:paraId="355E4529" w14:textId="0ECBBD19" w:rsidR="00FB14BC" w:rsidRPr="006B5E2C" w:rsidRDefault="00FB14BC" w:rsidP="00FB14BC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FB14BC" w:rsidRPr="006B5E2C" w14:paraId="6DBACB09" w14:textId="77777777" w:rsidTr="00510FF1">
        <w:trPr>
          <w:trHeight w:val="283"/>
        </w:trPr>
        <w:tc>
          <w:tcPr>
            <w:tcW w:w="846" w:type="dxa"/>
          </w:tcPr>
          <w:p w14:paraId="3E004DBC" w14:textId="77777777" w:rsidR="00FB14BC" w:rsidRPr="006B5E2C" w:rsidRDefault="00FB14BC" w:rsidP="00FB14BC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6B5E2C">
              <w:rPr>
                <w:b/>
                <w:bCs/>
                <w:color w:val="00B0F0"/>
                <w:sz w:val="11"/>
                <w:szCs w:val="11"/>
              </w:rPr>
              <w:t>10:40</w:t>
            </w:r>
          </w:p>
          <w:p w14:paraId="2CB30AD4" w14:textId="77777777" w:rsidR="00FB14BC" w:rsidRPr="006B5E2C" w:rsidRDefault="00FB14BC" w:rsidP="00FB14BC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6B5E2C">
              <w:rPr>
                <w:b/>
                <w:bCs/>
                <w:color w:val="00B0F0"/>
                <w:sz w:val="11"/>
                <w:szCs w:val="11"/>
              </w:rPr>
              <w:t>11:25</w:t>
            </w:r>
          </w:p>
        </w:tc>
        <w:tc>
          <w:tcPr>
            <w:tcW w:w="2765" w:type="dxa"/>
          </w:tcPr>
          <w:p w14:paraId="6560515A" w14:textId="77777777" w:rsidR="00FB14BC" w:rsidRPr="006B5E2C" w:rsidRDefault="00FB14BC" w:rsidP="00FB14BC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 w:rsidRPr="006B5E2C">
              <w:rPr>
                <w:rFonts w:eastAsia="Arial"/>
                <w:color w:val="000000" w:themeColor="text1"/>
                <w:sz w:val="11"/>
                <w:szCs w:val="11"/>
              </w:rPr>
              <w:t>DP-5002</w:t>
            </w:r>
          </w:p>
          <w:p w14:paraId="3B1DE51A" w14:textId="77777777" w:rsidR="00FB14BC" w:rsidRPr="006B5E2C" w:rsidRDefault="00FB14BC" w:rsidP="00FB14BC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color w:val="000000" w:themeColor="text1"/>
                <w:sz w:val="11"/>
                <w:szCs w:val="11"/>
                <w:shd w:val="clear" w:color="auto" w:fill="FFFFFF"/>
              </w:rPr>
              <w:t>Bilimsel Araştırma Yöntemleri II</w:t>
            </w:r>
          </w:p>
          <w:p w14:paraId="04EAF682" w14:textId="77777777" w:rsidR="00FB14BC" w:rsidRPr="006B5E2C" w:rsidRDefault="00FB14BC" w:rsidP="00FB14BC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Prof. Dr. Veli YILANCI</w:t>
            </w:r>
          </w:p>
          <w:p w14:paraId="7D71DC59" w14:textId="77777777" w:rsidR="00FB14BC" w:rsidRPr="006B5E2C" w:rsidRDefault="00FB14BC" w:rsidP="00FB14BC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6BB31F36" w14:textId="141F4409" w:rsidR="00FB14BC" w:rsidRPr="006B5E2C" w:rsidRDefault="00FB14BC" w:rsidP="00FB14BC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716" w:type="dxa"/>
          </w:tcPr>
          <w:p w14:paraId="51C13D4C" w14:textId="0A82FE81" w:rsidR="00FB14BC" w:rsidRPr="006B5E2C" w:rsidRDefault="00FB14BC" w:rsidP="00FB14BC">
            <w:pPr>
              <w:jc w:val="center"/>
              <w:rPr>
                <w:color w:val="FF0000"/>
                <w:sz w:val="11"/>
                <w:szCs w:val="11"/>
              </w:rPr>
            </w:pPr>
          </w:p>
        </w:tc>
        <w:tc>
          <w:tcPr>
            <w:tcW w:w="2963" w:type="dxa"/>
          </w:tcPr>
          <w:p w14:paraId="7D596EFD" w14:textId="18E7E72A" w:rsidR="00FB14BC" w:rsidRPr="006B5E2C" w:rsidRDefault="00FB14BC" w:rsidP="00FB14BC">
            <w:pPr>
              <w:autoSpaceDE w:val="0"/>
              <w:autoSpaceDN w:val="0"/>
              <w:adjustRightInd w:val="0"/>
              <w:jc w:val="center"/>
              <w:rPr>
                <w:rFonts w:eastAsia="Arial"/>
                <w:color w:val="000000"/>
                <w:sz w:val="11"/>
                <w:szCs w:val="11"/>
              </w:rPr>
            </w:pPr>
          </w:p>
        </w:tc>
        <w:tc>
          <w:tcPr>
            <w:tcW w:w="2694" w:type="dxa"/>
          </w:tcPr>
          <w:p w14:paraId="6B03CCB4" w14:textId="7F984617" w:rsidR="00FB14BC" w:rsidRPr="006B5E2C" w:rsidRDefault="00FB14BC" w:rsidP="00FB14BC">
            <w:pPr>
              <w:autoSpaceDE w:val="0"/>
              <w:autoSpaceDN w:val="0"/>
              <w:adjustRightInd w:val="0"/>
              <w:jc w:val="center"/>
              <w:rPr>
                <w:sz w:val="11"/>
                <w:szCs w:val="11"/>
              </w:rPr>
            </w:pPr>
          </w:p>
        </w:tc>
        <w:tc>
          <w:tcPr>
            <w:tcW w:w="2753" w:type="dxa"/>
          </w:tcPr>
          <w:p w14:paraId="0BD10BB5" w14:textId="7F44D5D1" w:rsidR="00FB14BC" w:rsidRPr="006B5E2C" w:rsidRDefault="00FB14BC" w:rsidP="00FB14BC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FB14BC" w:rsidRPr="006B5E2C" w14:paraId="20C11740" w14:textId="77777777" w:rsidTr="00510FF1">
        <w:trPr>
          <w:trHeight w:val="307"/>
        </w:trPr>
        <w:tc>
          <w:tcPr>
            <w:tcW w:w="846" w:type="dxa"/>
          </w:tcPr>
          <w:p w14:paraId="320BFF86" w14:textId="77777777" w:rsidR="00FB14BC" w:rsidRPr="006B5E2C" w:rsidRDefault="00FB14BC" w:rsidP="00FB14BC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6B5E2C">
              <w:rPr>
                <w:b/>
                <w:bCs/>
                <w:color w:val="00B0F0"/>
                <w:sz w:val="11"/>
                <w:szCs w:val="11"/>
              </w:rPr>
              <w:t>11:30</w:t>
            </w:r>
          </w:p>
          <w:p w14:paraId="115676D9" w14:textId="77777777" w:rsidR="00FB14BC" w:rsidRPr="006B5E2C" w:rsidRDefault="00FB14BC" w:rsidP="00FB14BC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6B5E2C">
              <w:rPr>
                <w:b/>
                <w:bCs/>
                <w:color w:val="00B0F0"/>
                <w:sz w:val="11"/>
                <w:szCs w:val="11"/>
              </w:rPr>
              <w:t>12:15</w:t>
            </w:r>
          </w:p>
        </w:tc>
        <w:tc>
          <w:tcPr>
            <w:tcW w:w="2765" w:type="dxa"/>
          </w:tcPr>
          <w:p w14:paraId="3D1A1B07" w14:textId="00D4033E" w:rsidR="00FB14BC" w:rsidRPr="006B5E2C" w:rsidRDefault="00FB14BC" w:rsidP="00FB14BC">
            <w:pPr>
              <w:jc w:val="center"/>
              <w:rPr>
                <w:color w:val="FF0000"/>
                <w:sz w:val="11"/>
                <w:szCs w:val="11"/>
              </w:rPr>
            </w:pPr>
          </w:p>
        </w:tc>
        <w:tc>
          <w:tcPr>
            <w:tcW w:w="2716" w:type="dxa"/>
          </w:tcPr>
          <w:p w14:paraId="2D8BBE3A" w14:textId="7E273A22" w:rsidR="00FB14BC" w:rsidRPr="006B5E2C" w:rsidRDefault="00FB14BC" w:rsidP="00FB14BC">
            <w:pPr>
              <w:jc w:val="center"/>
              <w:rPr>
                <w:color w:val="FF0000"/>
                <w:sz w:val="11"/>
                <w:szCs w:val="11"/>
              </w:rPr>
            </w:pPr>
          </w:p>
        </w:tc>
        <w:tc>
          <w:tcPr>
            <w:tcW w:w="2963" w:type="dxa"/>
          </w:tcPr>
          <w:p w14:paraId="4DDCFB13" w14:textId="77777777" w:rsidR="00FB14BC" w:rsidRPr="006B5E2C" w:rsidRDefault="00FB14BC" w:rsidP="00FB14BC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DP-5010</w:t>
            </w:r>
          </w:p>
          <w:p w14:paraId="3198DC0D" w14:textId="77777777" w:rsidR="00FB14BC" w:rsidRPr="006B5E2C" w:rsidRDefault="00FB14BC" w:rsidP="00FB14BC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color w:val="000000" w:themeColor="text1"/>
                <w:sz w:val="11"/>
                <w:szCs w:val="11"/>
                <w:shd w:val="clear" w:color="auto" w:fill="FFFFFF"/>
              </w:rPr>
              <w:t>Uygulamalı Pazarlama Analitiği</w:t>
            </w:r>
          </w:p>
          <w:p w14:paraId="6ECAD402" w14:textId="77777777" w:rsidR="00FB14BC" w:rsidRDefault="00FB14BC" w:rsidP="00FB14BC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6B5E2C">
              <w:rPr>
                <w:b/>
                <w:bCs/>
                <w:color w:val="000000" w:themeColor="text1"/>
                <w:sz w:val="11"/>
                <w:szCs w:val="11"/>
              </w:rPr>
              <w:t xml:space="preserve">Doç. Dr. Abdulkadir </w:t>
            </w:r>
            <w:proofErr w:type="spellStart"/>
            <w:r w:rsidRPr="006B5E2C">
              <w:rPr>
                <w:b/>
                <w:bCs/>
                <w:color w:val="000000" w:themeColor="text1"/>
                <w:sz w:val="11"/>
                <w:szCs w:val="11"/>
              </w:rPr>
              <w:t>Atalan</w:t>
            </w:r>
            <w:proofErr w:type="spellEnd"/>
          </w:p>
          <w:p w14:paraId="5ED7ECE7" w14:textId="77777777" w:rsidR="00C9586A" w:rsidRPr="0029735F" w:rsidRDefault="00974331" w:rsidP="00C9586A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29735F">
              <w:rPr>
                <w:color w:val="000000" w:themeColor="text1"/>
                <w:sz w:val="11"/>
                <w:szCs w:val="11"/>
              </w:rPr>
              <w:t xml:space="preserve">SBF/ </w:t>
            </w:r>
            <w:r w:rsidR="0029735F" w:rsidRPr="0029735F">
              <w:rPr>
                <w:color w:val="000000" w:themeColor="text1"/>
                <w:sz w:val="11"/>
                <w:szCs w:val="11"/>
              </w:rPr>
              <w:t>2. Kat</w:t>
            </w:r>
          </w:p>
          <w:p w14:paraId="650D7303" w14:textId="7D35A8FB" w:rsidR="0029735F" w:rsidRPr="006B5E2C" w:rsidRDefault="0029735F" w:rsidP="00C9586A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29735F">
              <w:rPr>
                <w:color w:val="000000" w:themeColor="text1"/>
                <w:sz w:val="11"/>
                <w:szCs w:val="11"/>
              </w:rPr>
              <w:t>202</w:t>
            </w:r>
          </w:p>
        </w:tc>
        <w:tc>
          <w:tcPr>
            <w:tcW w:w="2694" w:type="dxa"/>
          </w:tcPr>
          <w:p w14:paraId="50021FEB" w14:textId="7C9FB83D" w:rsidR="00FB14BC" w:rsidRPr="006B5E2C" w:rsidRDefault="00FB14BC" w:rsidP="00FB14BC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53" w:type="dxa"/>
          </w:tcPr>
          <w:p w14:paraId="7C8F4E70" w14:textId="4BFCAB7A" w:rsidR="00FB14BC" w:rsidRPr="006B5E2C" w:rsidRDefault="00FB14BC" w:rsidP="00FB14BC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</w:tr>
      <w:tr w:rsidR="00FB14BC" w:rsidRPr="006B5E2C" w14:paraId="68DFAF5B" w14:textId="77777777" w:rsidTr="00510FF1">
        <w:trPr>
          <w:trHeight w:val="313"/>
        </w:trPr>
        <w:tc>
          <w:tcPr>
            <w:tcW w:w="846" w:type="dxa"/>
          </w:tcPr>
          <w:p w14:paraId="2AA5AFC5" w14:textId="77777777" w:rsidR="00FB14BC" w:rsidRPr="006B5E2C" w:rsidRDefault="00FB14BC" w:rsidP="00FB14BC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6B5E2C">
              <w:rPr>
                <w:b/>
                <w:bCs/>
                <w:color w:val="00B0F0"/>
                <w:sz w:val="11"/>
                <w:szCs w:val="11"/>
              </w:rPr>
              <w:t>12:20</w:t>
            </w:r>
          </w:p>
          <w:p w14:paraId="3154D0EA" w14:textId="77777777" w:rsidR="00FB14BC" w:rsidRPr="006B5E2C" w:rsidRDefault="00FB14BC" w:rsidP="00FB14BC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6B5E2C">
              <w:rPr>
                <w:b/>
                <w:bCs/>
                <w:color w:val="00B0F0"/>
                <w:sz w:val="11"/>
                <w:szCs w:val="11"/>
              </w:rPr>
              <w:t>13:05</w:t>
            </w:r>
          </w:p>
        </w:tc>
        <w:tc>
          <w:tcPr>
            <w:tcW w:w="2765" w:type="dxa"/>
          </w:tcPr>
          <w:p w14:paraId="1DDF6B44" w14:textId="3B92858F" w:rsidR="00FB14BC" w:rsidRPr="006B5E2C" w:rsidRDefault="00FB14BC" w:rsidP="00FB14BC">
            <w:pPr>
              <w:jc w:val="center"/>
              <w:rPr>
                <w:color w:val="FF0000"/>
                <w:sz w:val="11"/>
                <w:szCs w:val="11"/>
              </w:rPr>
            </w:pPr>
          </w:p>
        </w:tc>
        <w:tc>
          <w:tcPr>
            <w:tcW w:w="2716" w:type="dxa"/>
          </w:tcPr>
          <w:p w14:paraId="5261806B" w14:textId="77777777" w:rsidR="00FB14BC" w:rsidRPr="006B5E2C" w:rsidRDefault="00FB14BC" w:rsidP="00FB14BC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DP-5012</w:t>
            </w:r>
          </w:p>
          <w:p w14:paraId="01887047" w14:textId="77777777" w:rsidR="00FB14BC" w:rsidRPr="006B5E2C" w:rsidRDefault="00FB14BC" w:rsidP="00FB14BC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color w:val="000000" w:themeColor="text1"/>
                <w:sz w:val="11"/>
                <w:szCs w:val="11"/>
                <w:shd w:val="clear" w:color="auto" w:fill="FFFFFF"/>
              </w:rPr>
              <w:t>Markalama Strateji ve Taktikleri</w:t>
            </w:r>
          </w:p>
          <w:p w14:paraId="6A47FA61" w14:textId="77777777" w:rsidR="00FB14BC" w:rsidRPr="006B5E2C" w:rsidRDefault="00FB14BC" w:rsidP="00FB14BC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6B5E2C">
              <w:rPr>
                <w:b/>
                <w:bCs/>
                <w:color w:val="000000" w:themeColor="text1"/>
                <w:sz w:val="11"/>
                <w:szCs w:val="11"/>
              </w:rPr>
              <w:t xml:space="preserve">Dr. </w:t>
            </w:r>
            <w:proofErr w:type="spellStart"/>
            <w:r w:rsidRPr="006B5E2C">
              <w:rPr>
                <w:b/>
                <w:bCs/>
                <w:color w:val="000000" w:themeColor="text1"/>
                <w:sz w:val="11"/>
                <w:szCs w:val="11"/>
              </w:rPr>
              <w:t>Öğr.Üyesi</w:t>
            </w:r>
            <w:proofErr w:type="spellEnd"/>
            <w:r w:rsidRPr="006B5E2C">
              <w:rPr>
                <w:b/>
                <w:bCs/>
                <w:color w:val="000000" w:themeColor="text1"/>
                <w:sz w:val="11"/>
                <w:szCs w:val="11"/>
              </w:rPr>
              <w:t xml:space="preserve"> Mustafa KAPLAN</w:t>
            </w:r>
          </w:p>
          <w:p w14:paraId="10EAE5CE" w14:textId="77777777" w:rsidR="00380EE1" w:rsidRPr="006B5E2C" w:rsidRDefault="00380EE1" w:rsidP="00380EE1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1F22C368" w14:textId="1E7EC3C3" w:rsidR="00FB14BC" w:rsidRPr="006B5E2C" w:rsidRDefault="00380EE1" w:rsidP="00380EE1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963" w:type="dxa"/>
          </w:tcPr>
          <w:p w14:paraId="0D756971" w14:textId="77777777" w:rsidR="00FB14BC" w:rsidRPr="006B5E2C" w:rsidRDefault="00FB14BC" w:rsidP="00FB14BC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DP-5010</w:t>
            </w:r>
          </w:p>
          <w:p w14:paraId="6C5ACAAC" w14:textId="77777777" w:rsidR="00FB14BC" w:rsidRPr="006B5E2C" w:rsidRDefault="00FB14BC" w:rsidP="00FB14BC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color w:val="000000" w:themeColor="text1"/>
                <w:sz w:val="11"/>
                <w:szCs w:val="11"/>
                <w:shd w:val="clear" w:color="auto" w:fill="FFFFFF"/>
              </w:rPr>
              <w:t>Uygulamalı Pazarlama Analitiği</w:t>
            </w:r>
          </w:p>
          <w:p w14:paraId="721E1248" w14:textId="528F1217" w:rsidR="00FB14BC" w:rsidRPr="006B5E2C" w:rsidRDefault="00FB14BC" w:rsidP="00FB14BC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b/>
                <w:bCs/>
                <w:color w:val="000000" w:themeColor="text1"/>
                <w:sz w:val="11"/>
                <w:szCs w:val="11"/>
              </w:rPr>
              <w:t xml:space="preserve">Doç. Dr. Abdulkadir </w:t>
            </w:r>
            <w:proofErr w:type="spellStart"/>
            <w:r w:rsidRPr="006B5E2C">
              <w:rPr>
                <w:b/>
                <w:bCs/>
                <w:color w:val="000000" w:themeColor="text1"/>
                <w:sz w:val="11"/>
                <w:szCs w:val="11"/>
              </w:rPr>
              <w:t>Atalan</w:t>
            </w:r>
            <w:proofErr w:type="spellEnd"/>
          </w:p>
          <w:p w14:paraId="55640E3F" w14:textId="77777777" w:rsidR="0029735F" w:rsidRPr="0029735F" w:rsidRDefault="0029735F" w:rsidP="0029735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29735F">
              <w:rPr>
                <w:color w:val="000000" w:themeColor="text1"/>
                <w:sz w:val="11"/>
                <w:szCs w:val="11"/>
              </w:rPr>
              <w:t>SBF/ 2. Kat</w:t>
            </w:r>
          </w:p>
          <w:p w14:paraId="13AF2CFF" w14:textId="7A837CF8" w:rsidR="00FB14BC" w:rsidRPr="006B5E2C" w:rsidRDefault="0029735F" w:rsidP="0029735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29735F">
              <w:rPr>
                <w:color w:val="000000" w:themeColor="text1"/>
                <w:sz w:val="11"/>
                <w:szCs w:val="11"/>
              </w:rPr>
              <w:t>202</w:t>
            </w:r>
          </w:p>
        </w:tc>
        <w:tc>
          <w:tcPr>
            <w:tcW w:w="2694" w:type="dxa"/>
          </w:tcPr>
          <w:p w14:paraId="425DFFAA" w14:textId="166BE3F0" w:rsidR="00FB14BC" w:rsidRPr="006B5E2C" w:rsidRDefault="00FB14BC" w:rsidP="00FB14BC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53" w:type="dxa"/>
          </w:tcPr>
          <w:p w14:paraId="2B25EC1C" w14:textId="0E9C88BF" w:rsidR="00FB14BC" w:rsidRPr="006B5E2C" w:rsidRDefault="00FB14BC" w:rsidP="00FB14BC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</w:tr>
      <w:tr w:rsidR="006553C9" w:rsidRPr="006B5E2C" w14:paraId="5424AA23" w14:textId="77777777" w:rsidTr="00510FF1">
        <w:trPr>
          <w:trHeight w:val="319"/>
        </w:trPr>
        <w:tc>
          <w:tcPr>
            <w:tcW w:w="846" w:type="dxa"/>
          </w:tcPr>
          <w:p w14:paraId="6857374F" w14:textId="77777777" w:rsidR="006553C9" w:rsidRPr="006B5E2C" w:rsidRDefault="006553C9" w:rsidP="006553C9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6B5E2C">
              <w:rPr>
                <w:b/>
                <w:bCs/>
                <w:color w:val="00B0F0"/>
                <w:sz w:val="11"/>
                <w:szCs w:val="11"/>
              </w:rPr>
              <w:t>13:10</w:t>
            </w:r>
          </w:p>
          <w:p w14:paraId="74F1B833" w14:textId="77777777" w:rsidR="006553C9" w:rsidRPr="006B5E2C" w:rsidRDefault="006553C9" w:rsidP="006553C9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6B5E2C">
              <w:rPr>
                <w:b/>
                <w:bCs/>
                <w:color w:val="00B0F0"/>
                <w:sz w:val="11"/>
                <w:szCs w:val="11"/>
              </w:rPr>
              <w:t>13:55</w:t>
            </w:r>
          </w:p>
        </w:tc>
        <w:tc>
          <w:tcPr>
            <w:tcW w:w="2765" w:type="dxa"/>
          </w:tcPr>
          <w:p w14:paraId="783468F2" w14:textId="225A6978" w:rsidR="006553C9" w:rsidRPr="006B5E2C" w:rsidRDefault="006553C9" w:rsidP="006553C9">
            <w:pPr>
              <w:jc w:val="center"/>
              <w:rPr>
                <w:color w:val="FF0000"/>
                <w:sz w:val="11"/>
                <w:szCs w:val="11"/>
              </w:rPr>
            </w:pPr>
          </w:p>
        </w:tc>
        <w:tc>
          <w:tcPr>
            <w:tcW w:w="2716" w:type="dxa"/>
          </w:tcPr>
          <w:p w14:paraId="665D49FB" w14:textId="77777777" w:rsidR="006553C9" w:rsidRPr="006B5E2C" w:rsidRDefault="006553C9" w:rsidP="006553C9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DP-5012</w:t>
            </w:r>
          </w:p>
          <w:p w14:paraId="23EC1952" w14:textId="77777777" w:rsidR="006553C9" w:rsidRPr="006B5E2C" w:rsidRDefault="006553C9" w:rsidP="006553C9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color w:val="000000" w:themeColor="text1"/>
                <w:sz w:val="11"/>
                <w:szCs w:val="11"/>
                <w:shd w:val="clear" w:color="auto" w:fill="FFFFFF"/>
              </w:rPr>
              <w:t>Markalama Strateji ve Taktikleri</w:t>
            </w:r>
          </w:p>
          <w:p w14:paraId="33943149" w14:textId="77777777" w:rsidR="006553C9" w:rsidRPr="006B5E2C" w:rsidRDefault="006553C9" w:rsidP="006553C9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6B5E2C">
              <w:rPr>
                <w:b/>
                <w:bCs/>
                <w:color w:val="000000" w:themeColor="text1"/>
                <w:sz w:val="11"/>
                <w:szCs w:val="11"/>
              </w:rPr>
              <w:t xml:space="preserve">Dr. </w:t>
            </w:r>
            <w:proofErr w:type="spellStart"/>
            <w:r w:rsidRPr="006B5E2C">
              <w:rPr>
                <w:b/>
                <w:bCs/>
                <w:color w:val="000000" w:themeColor="text1"/>
                <w:sz w:val="11"/>
                <w:szCs w:val="11"/>
              </w:rPr>
              <w:t>Öğr.Üyesi</w:t>
            </w:r>
            <w:proofErr w:type="spellEnd"/>
            <w:r w:rsidRPr="006B5E2C">
              <w:rPr>
                <w:b/>
                <w:bCs/>
                <w:color w:val="000000" w:themeColor="text1"/>
                <w:sz w:val="11"/>
                <w:szCs w:val="11"/>
              </w:rPr>
              <w:t xml:space="preserve"> Mustafa KAPLAN</w:t>
            </w:r>
          </w:p>
          <w:p w14:paraId="0028E4F6" w14:textId="77777777" w:rsidR="006553C9" w:rsidRPr="006B5E2C" w:rsidRDefault="006553C9" w:rsidP="006553C9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0DAB05D3" w14:textId="3BE47208" w:rsidR="006553C9" w:rsidRPr="006B5E2C" w:rsidRDefault="006553C9" w:rsidP="006553C9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963" w:type="dxa"/>
          </w:tcPr>
          <w:p w14:paraId="06B04048" w14:textId="77777777" w:rsidR="006553C9" w:rsidRPr="006B5E2C" w:rsidRDefault="006553C9" w:rsidP="006553C9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DP-5010</w:t>
            </w:r>
          </w:p>
          <w:p w14:paraId="329EC1D4" w14:textId="77777777" w:rsidR="006553C9" w:rsidRPr="006B5E2C" w:rsidRDefault="006553C9" w:rsidP="006553C9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color w:val="000000" w:themeColor="text1"/>
                <w:sz w:val="11"/>
                <w:szCs w:val="11"/>
                <w:shd w:val="clear" w:color="auto" w:fill="FFFFFF"/>
              </w:rPr>
              <w:t>Uygulamalı Pazarlama Analitiği</w:t>
            </w:r>
          </w:p>
          <w:p w14:paraId="5595E5A5" w14:textId="77777777" w:rsidR="006553C9" w:rsidRDefault="006553C9" w:rsidP="006553C9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6B5E2C">
              <w:rPr>
                <w:b/>
                <w:bCs/>
                <w:color w:val="000000" w:themeColor="text1"/>
                <w:sz w:val="11"/>
                <w:szCs w:val="11"/>
              </w:rPr>
              <w:t xml:space="preserve">Doç. Dr. Abdulkadir </w:t>
            </w:r>
            <w:proofErr w:type="spellStart"/>
            <w:r w:rsidRPr="006B5E2C">
              <w:rPr>
                <w:b/>
                <w:bCs/>
                <w:color w:val="000000" w:themeColor="text1"/>
                <w:sz w:val="11"/>
                <w:szCs w:val="11"/>
              </w:rPr>
              <w:t>Atalan</w:t>
            </w:r>
            <w:proofErr w:type="spellEnd"/>
          </w:p>
          <w:p w14:paraId="215E407D" w14:textId="77777777" w:rsidR="0029735F" w:rsidRPr="0029735F" w:rsidRDefault="0029735F" w:rsidP="0029735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29735F">
              <w:rPr>
                <w:color w:val="000000" w:themeColor="text1"/>
                <w:sz w:val="11"/>
                <w:szCs w:val="11"/>
              </w:rPr>
              <w:t>SBF/ 2. Kat</w:t>
            </w:r>
          </w:p>
          <w:p w14:paraId="750B3781" w14:textId="37DCC1C5" w:rsidR="00C9586A" w:rsidRPr="006B5E2C" w:rsidRDefault="0029735F" w:rsidP="0029735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29735F">
              <w:rPr>
                <w:color w:val="000000" w:themeColor="text1"/>
                <w:sz w:val="11"/>
                <w:szCs w:val="11"/>
              </w:rPr>
              <w:t>202</w:t>
            </w:r>
          </w:p>
        </w:tc>
        <w:tc>
          <w:tcPr>
            <w:tcW w:w="2694" w:type="dxa"/>
          </w:tcPr>
          <w:p w14:paraId="4A5D577C" w14:textId="441437B1" w:rsidR="006553C9" w:rsidRPr="006B5E2C" w:rsidRDefault="006553C9" w:rsidP="006553C9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53" w:type="dxa"/>
          </w:tcPr>
          <w:p w14:paraId="79F20131" w14:textId="7DA1DE4B" w:rsidR="006553C9" w:rsidRPr="006B5E2C" w:rsidRDefault="006553C9" w:rsidP="006553C9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</w:tr>
      <w:tr w:rsidR="006553C9" w:rsidRPr="006B5E2C" w14:paraId="27B3A337" w14:textId="77777777" w:rsidTr="00510FF1">
        <w:trPr>
          <w:trHeight w:val="391"/>
        </w:trPr>
        <w:tc>
          <w:tcPr>
            <w:tcW w:w="846" w:type="dxa"/>
          </w:tcPr>
          <w:p w14:paraId="1D9FEBF1" w14:textId="77777777" w:rsidR="006553C9" w:rsidRPr="006B5E2C" w:rsidRDefault="006553C9" w:rsidP="006553C9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6B5E2C">
              <w:rPr>
                <w:b/>
                <w:bCs/>
                <w:color w:val="00B0F0"/>
                <w:sz w:val="11"/>
                <w:szCs w:val="11"/>
              </w:rPr>
              <w:t>14:00</w:t>
            </w:r>
          </w:p>
          <w:p w14:paraId="1B2B2D42" w14:textId="77777777" w:rsidR="006553C9" w:rsidRPr="006B5E2C" w:rsidRDefault="006553C9" w:rsidP="006553C9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6B5E2C">
              <w:rPr>
                <w:b/>
                <w:bCs/>
                <w:color w:val="00B0F0"/>
                <w:sz w:val="11"/>
                <w:szCs w:val="11"/>
              </w:rPr>
              <w:t>14:45</w:t>
            </w:r>
          </w:p>
        </w:tc>
        <w:tc>
          <w:tcPr>
            <w:tcW w:w="2765" w:type="dxa"/>
          </w:tcPr>
          <w:p w14:paraId="6273F300" w14:textId="29206C8D" w:rsidR="006553C9" w:rsidRPr="006B5E2C" w:rsidRDefault="006553C9" w:rsidP="006553C9">
            <w:pPr>
              <w:autoSpaceDE w:val="0"/>
              <w:autoSpaceDN w:val="0"/>
              <w:adjustRightInd w:val="0"/>
              <w:jc w:val="center"/>
              <w:rPr>
                <w:sz w:val="11"/>
                <w:szCs w:val="11"/>
              </w:rPr>
            </w:pPr>
          </w:p>
        </w:tc>
        <w:tc>
          <w:tcPr>
            <w:tcW w:w="2716" w:type="dxa"/>
          </w:tcPr>
          <w:p w14:paraId="573396D5" w14:textId="77777777" w:rsidR="006553C9" w:rsidRPr="006B5E2C" w:rsidRDefault="006553C9" w:rsidP="006553C9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DP-5012</w:t>
            </w:r>
          </w:p>
          <w:p w14:paraId="712E56FF" w14:textId="77777777" w:rsidR="006553C9" w:rsidRPr="006B5E2C" w:rsidRDefault="006553C9" w:rsidP="006553C9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color w:val="000000" w:themeColor="text1"/>
                <w:sz w:val="11"/>
                <w:szCs w:val="11"/>
                <w:shd w:val="clear" w:color="auto" w:fill="FFFFFF"/>
              </w:rPr>
              <w:t>Markalama Strateji ve Taktikleri</w:t>
            </w:r>
          </w:p>
          <w:p w14:paraId="19CC6AE0" w14:textId="77777777" w:rsidR="006553C9" w:rsidRPr="006B5E2C" w:rsidRDefault="006553C9" w:rsidP="006553C9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6B5E2C">
              <w:rPr>
                <w:b/>
                <w:bCs/>
                <w:color w:val="000000" w:themeColor="text1"/>
                <w:sz w:val="11"/>
                <w:szCs w:val="11"/>
              </w:rPr>
              <w:t xml:space="preserve">Dr. </w:t>
            </w:r>
            <w:proofErr w:type="spellStart"/>
            <w:r w:rsidRPr="006B5E2C">
              <w:rPr>
                <w:b/>
                <w:bCs/>
                <w:color w:val="000000" w:themeColor="text1"/>
                <w:sz w:val="11"/>
                <w:szCs w:val="11"/>
              </w:rPr>
              <w:t>Öğr.Üyesi</w:t>
            </w:r>
            <w:proofErr w:type="spellEnd"/>
            <w:r w:rsidRPr="006B5E2C">
              <w:rPr>
                <w:b/>
                <w:bCs/>
                <w:color w:val="000000" w:themeColor="text1"/>
                <w:sz w:val="11"/>
                <w:szCs w:val="11"/>
              </w:rPr>
              <w:t xml:space="preserve"> Mustafa KAPLAN</w:t>
            </w:r>
          </w:p>
          <w:p w14:paraId="45F76D61" w14:textId="77777777" w:rsidR="006553C9" w:rsidRPr="006B5E2C" w:rsidRDefault="006553C9" w:rsidP="006553C9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153E1F6B" w14:textId="402C0D9C" w:rsidR="006553C9" w:rsidRPr="006B5E2C" w:rsidRDefault="006553C9" w:rsidP="006553C9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963" w:type="dxa"/>
          </w:tcPr>
          <w:p w14:paraId="0B480C3D" w14:textId="40EDA188" w:rsidR="006553C9" w:rsidRPr="006B5E2C" w:rsidRDefault="006553C9" w:rsidP="006553C9">
            <w:pPr>
              <w:autoSpaceDE w:val="0"/>
              <w:autoSpaceDN w:val="0"/>
              <w:adjustRightInd w:val="0"/>
              <w:rPr>
                <w:rFonts w:eastAsia="Arial"/>
                <w:color w:val="000000"/>
                <w:sz w:val="11"/>
                <w:szCs w:val="11"/>
              </w:rPr>
            </w:pPr>
          </w:p>
        </w:tc>
        <w:tc>
          <w:tcPr>
            <w:tcW w:w="2694" w:type="dxa"/>
          </w:tcPr>
          <w:p w14:paraId="660A34C2" w14:textId="7C1821EE" w:rsidR="006553C9" w:rsidRPr="006B5E2C" w:rsidRDefault="006553C9" w:rsidP="006553C9">
            <w:pPr>
              <w:autoSpaceDE w:val="0"/>
              <w:autoSpaceDN w:val="0"/>
              <w:adjustRightInd w:val="0"/>
              <w:jc w:val="center"/>
              <w:rPr>
                <w:sz w:val="11"/>
                <w:szCs w:val="11"/>
              </w:rPr>
            </w:pPr>
          </w:p>
        </w:tc>
        <w:tc>
          <w:tcPr>
            <w:tcW w:w="2753" w:type="dxa"/>
          </w:tcPr>
          <w:p w14:paraId="3096E3F3" w14:textId="581B98C0" w:rsidR="006553C9" w:rsidRPr="006B5E2C" w:rsidRDefault="006553C9" w:rsidP="006553C9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E95F7C" w:rsidRPr="006B5E2C" w14:paraId="66414027" w14:textId="77777777" w:rsidTr="00510FF1">
        <w:trPr>
          <w:trHeight w:val="656"/>
        </w:trPr>
        <w:tc>
          <w:tcPr>
            <w:tcW w:w="846" w:type="dxa"/>
          </w:tcPr>
          <w:p w14:paraId="318948D4" w14:textId="77777777" w:rsidR="00E95F7C" w:rsidRPr="006B5E2C" w:rsidRDefault="00E95F7C" w:rsidP="00E95F7C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6B5E2C">
              <w:rPr>
                <w:b/>
                <w:bCs/>
                <w:color w:val="00B0F0"/>
                <w:sz w:val="11"/>
                <w:szCs w:val="11"/>
              </w:rPr>
              <w:t>14:50</w:t>
            </w:r>
          </w:p>
          <w:p w14:paraId="7ABBAA4E" w14:textId="77777777" w:rsidR="00E95F7C" w:rsidRPr="006B5E2C" w:rsidRDefault="00E95F7C" w:rsidP="00E95F7C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6B5E2C">
              <w:rPr>
                <w:b/>
                <w:bCs/>
                <w:color w:val="00B0F0"/>
                <w:sz w:val="11"/>
                <w:szCs w:val="11"/>
              </w:rPr>
              <w:t>15:35</w:t>
            </w:r>
          </w:p>
        </w:tc>
        <w:tc>
          <w:tcPr>
            <w:tcW w:w="2765" w:type="dxa"/>
          </w:tcPr>
          <w:p w14:paraId="0C816282" w14:textId="2CB820A9" w:rsidR="00E95F7C" w:rsidRPr="006B5E2C" w:rsidRDefault="00E95F7C" w:rsidP="00E95F7C">
            <w:pPr>
              <w:jc w:val="center"/>
              <w:rPr>
                <w:color w:val="FF0000"/>
                <w:sz w:val="11"/>
                <w:szCs w:val="11"/>
              </w:rPr>
            </w:pPr>
          </w:p>
        </w:tc>
        <w:tc>
          <w:tcPr>
            <w:tcW w:w="2716" w:type="dxa"/>
          </w:tcPr>
          <w:p w14:paraId="5AACC58E" w14:textId="58A80720" w:rsidR="00E95F7C" w:rsidRPr="006B5E2C" w:rsidRDefault="00E95F7C" w:rsidP="00E95F7C">
            <w:pPr>
              <w:jc w:val="center"/>
              <w:rPr>
                <w:color w:val="FF0000"/>
                <w:sz w:val="11"/>
                <w:szCs w:val="11"/>
              </w:rPr>
            </w:pPr>
          </w:p>
        </w:tc>
        <w:tc>
          <w:tcPr>
            <w:tcW w:w="2963" w:type="dxa"/>
          </w:tcPr>
          <w:p w14:paraId="3123B87F" w14:textId="7B5D085C" w:rsidR="00E95F7C" w:rsidRPr="006B5E2C" w:rsidRDefault="00E95F7C" w:rsidP="00E95F7C">
            <w:pPr>
              <w:jc w:val="center"/>
              <w:rPr>
                <w:color w:val="FF0000"/>
                <w:sz w:val="11"/>
                <w:szCs w:val="11"/>
              </w:rPr>
            </w:pPr>
          </w:p>
        </w:tc>
        <w:tc>
          <w:tcPr>
            <w:tcW w:w="2694" w:type="dxa"/>
          </w:tcPr>
          <w:p w14:paraId="7C4B1F41" w14:textId="77777777" w:rsidR="00E95F7C" w:rsidRPr="006B5E2C" w:rsidRDefault="00E95F7C" w:rsidP="00E95F7C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DP-5006</w:t>
            </w:r>
          </w:p>
          <w:p w14:paraId="68FAFDBE" w14:textId="77777777" w:rsidR="00E95F7C" w:rsidRPr="006B5E2C" w:rsidRDefault="00E95F7C" w:rsidP="00E95F7C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color w:val="000000" w:themeColor="text1"/>
                <w:sz w:val="11"/>
                <w:szCs w:val="11"/>
                <w:shd w:val="clear" w:color="auto" w:fill="FFFFFF"/>
              </w:rPr>
              <w:t>Ekonomik ve Sosyal Trendler, Trend İzleme Analizi</w:t>
            </w:r>
          </w:p>
          <w:p w14:paraId="74C106FD" w14:textId="77777777" w:rsidR="00E95F7C" w:rsidRPr="006B5E2C" w:rsidRDefault="00E95F7C" w:rsidP="00E95F7C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Prof. Dr. H. Levent DALYANCI</w:t>
            </w:r>
          </w:p>
          <w:p w14:paraId="2C361784" w14:textId="25E2FD0A" w:rsidR="00E95F7C" w:rsidRPr="004F35EE" w:rsidRDefault="00E95F7C" w:rsidP="00E95F7C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4F35EE">
              <w:rPr>
                <w:color w:val="000000" w:themeColor="text1"/>
                <w:sz w:val="11"/>
                <w:szCs w:val="11"/>
              </w:rPr>
              <w:t xml:space="preserve">SBF/ </w:t>
            </w:r>
            <w:r w:rsidR="004F35EE" w:rsidRPr="004F35EE">
              <w:rPr>
                <w:color w:val="000000" w:themeColor="text1"/>
                <w:sz w:val="11"/>
                <w:szCs w:val="11"/>
              </w:rPr>
              <w:t>3</w:t>
            </w:r>
            <w:r w:rsidRPr="004F35EE">
              <w:rPr>
                <w:color w:val="000000" w:themeColor="text1"/>
                <w:sz w:val="11"/>
                <w:szCs w:val="11"/>
              </w:rPr>
              <w:t>. Kat</w:t>
            </w:r>
          </w:p>
          <w:p w14:paraId="4269A6CB" w14:textId="2C2619F5" w:rsidR="00E95F7C" w:rsidRPr="006B5E2C" w:rsidRDefault="004F35EE" w:rsidP="004F35EE">
            <w:pPr>
              <w:jc w:val="center"/>
              <w:rPr>
                <w:b/>
                <w:bCs/>
                <w:sz w:val="11"/>
                <w:szCs w:val="11"/>
              </w:rPr>
            </w:pPr>
            <w:r w:rsidRPr="004F35EE">
              <w:rPr>
                <w:sz w:val="11"/>
                <w:szCs w:val="11"/>
              </w:rPr>
              <w:t>301</w:t>
            </w:r>
          </w:p>
        </w:tc>
        <w:tc>
          <w:tcPr>
            <w:tcW w:w="2753" w:type="dxa"/>
          </w:tcPr>
          <w:p w14:paraId="5621EA58" w14:textId="77777777" w:rsidR="00E95F7C" w:rsidRPr="006B5E2C" w:rsidRDefault="00E95F7C" w:rsidP="00E95F7C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DP-5004</w:t>
            </w:r>
          </w:p>
          <w:p w14:paraId="6E280656" w14:textId="77777777" w:rsidR="00E95F7C" w:rsidRPr="006B5E2C" w:rsidRDefault="00E95F7C" w:rsidP="00E95F7C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color w:val="000000" w:themeColor="text1"/>
                <w:sz w:val="11"/>
                <w:szCs w:val="11"/>
                <w:shd w:val="clear" w:color="auto" w:fill="FFFFFF"/>
              </w:rPr>
              <w:t>Dijital İşletme Modelleri</w:t>
            </w:r>
          </w:p>
          <w:p w14:paraId="10880AC7" w14:textId="77777777" w:rsidR="00E95F7C" w:rsidRPr="006B5E2C" w:rsidRDefault="00E95F7C" w:rsidP="00E95F7C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 xml:space="preserve">Dr. </w:t>
            </w:r>
            <w:proofErr w:type="spellStart"/>
            <w:r w:rsidRPr="006B5E2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Öğr</w:t>
            </w:r>
            <w:proofErr w:type="spellEnd"/>
            <w:r w:rsidRPr="006B5E2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. Üyesi Gülay KESKİN</w:t>
            </w:r>
          </w:p>
          <w:p w14:paraId="13585A7E" w14:textId="77777777" w:rsidR="000B186C" w:rsidRPr="006B5E2C" w:rsidRDefault="000B186C" w:rsidP="000B186C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6A309E99" w14:textId="3F9443BA" w:rsidR="00E95F7C" w:rsidRPr="006B5E2C" w:rsidRDefault="000B186C" w:rsidP="000B186C">
            <w:pPr>
              <w:jc w:val="center"/>
              <w:rPr>
                <w:color w:val="C0504D" w:themeColor="accent2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</w:tr>
      <w:tr w:rsidR="00E95F7C" w:rsidRPr="006B5E2C" w14:paraId="36F34948" w14:textId="77777777" w:rsidTr="00510FF1">
        <w:trPr>
          <w:trHeight w:val="469"/>
        </w:trPr>
        <w:tc>
          <w:tcPr>
            <w:tcW w:w="846" w:type="dxa"/>
          </w:tcPr>
          <w:p w14:paraId="7046F992" w14:textId="77777777" w:rsidR="00E95F7C" w:rsidRPr="006B5E2C" w:rsidRDefault="00E95F7C" w:rsidP="00E95F7C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6B5E2C">
              <w:rPr>
                <w:b/>
                <w:bCs/>
                <w:color w:val="00B0F0"/>
                <w:sz w:val="11"/>
                <w:szCs w:val="11"/>
              </w:rPr>
              <w:t>15:40</w:t>
            </w:r>
          </w:p>
          <w:p w14:paraId="6DE15B56" w14:textId="77777777" w:rsidR="00E95F7C" w:rsidRPr="006B5E2C" w:rsidRDefault="00E95F7C" w:rsidP="00E95F7C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6B5E2C">
              <w:rPr>
                <w:b/>
                <w:bCs/>
                <w:color w:val="00B0F0"/>
                <w:sz w:val="11"/>
                <w:szCs w:val="11"/>
              </w:rPr>
              <w:t>16:25</w:t>
            </w:r>
          </w:p>
        </w:tc>
        <w:tc>
          <w:tcPr>
            <w:tcW w:w="2765" w:type="dxa"/>
          </w:tcPr>
          <w:p w14:paraId="7979D179" w14:textId="17F3E11B" w:rsidR="00E95F7C" w:rsidRPr="006B5E2C" w:rsidRDefault="00E95F7C" w:rsidP="00E95F7C">
            <w:pPr>
              <w:jc w:val="center"/>
              <w:rPr>
                <w:color w:val="FF0000"/>
                <w:sz w:val="11"/>
                <w:szCs w:val="11"/>
              </w:rPr>
            </w:pPr>
          </w:p>
        </w:tc>
        <w:tc>
          <w:tcPr>
            <w:tcW w:w="2716" w:type="dxa"/>
          </w:tcPr>
          <w:p w14:paraId="7B11BE4A" w14:textId="77777777" w:rsidR="00E95F7C" w:rsidRPr="006B5E2C" w:rsidRDefault="00E95F7C" w:rsidP="00E95F7C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DP-5014</w:t>
            </w:r>
          </w:p>
          <w:p w14:paraId="72BE06D4" w14:textId="77777777" w:rsidR="00E95F7C" w:rsidRPr="006B5E2C" w:rsidRDefault="00E95F7C" w:rsidP="00E95F7C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color w:val="000000" w:themeColor="text1"/>
                <w:sz w:val="11"/>
                <w:szCs w:val="11"/>
                <w:shd w:val="clear" w:color="auto" w:fill="FFFFFF"/>
              </w:rPr>
              <w:t xml:space="preserve">Dijital </w:t>
            </w:r>
            <w:proofErr w:type="spellStart"/>
            <w:r w:rsidRPr="006B5E2C">
              <w:rPr>
                <w:color w:val="000000" w:themeColor="text1"/>
                <w:sz w:val="11"/>
                <w:szCs w:val="11"/>
                <w:shd w:val="clear" w:color="auto" w:fill="FFFFFF"/>
              </w:rPr>
              <w:t>İnovasyon</w:t>
            </w:r>
            <w:proofErr w:type="spellEnd"/>
            <w:r w:rsidRPr="006B5E2C">
              <w:rPr>
                <w:color w:val="000000" w:themeColor="text1"/>
                <w:sz w:val="11"/>
                <w:szCs w:val="11"/>
                <w:shd w:val="clear" w:color="auto" w:fill="FFFFFF"/>
              </w:rPr>
              <w:t xml:space="preserve"> ve Girişimcilik</w:t>
            </w:r>
          </w:p>
          <w:p w14:paraId="6539C382" w14:textId="77777777" w:rsidR="00E95F7C" w:rsidRPr="006B5E2C" w:rsidRDefault="00E95F7C" w:rsidP="00E95F7C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Erkan BİL</w:t>
            </w:r>
          </w:p>
          <w:p w14:paraId="51660A10" w14:textId="61F0CFCA" w:rsidR="00E95F7C" w:rsidRPr="006B5E2C" w:rsidRDefault="00E95F7C" w:rsidP="00E95F7C">
            <w:pPr>
              <w:jc w:val="center"/>
              <w:rPr>
                <w:color w:val="FF0000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Teknopark</w:t>
            </w:r>
          </w:p>
        </w:tc>
        <w:tc>
          <w:tcPr>
            <w:tcW w:w="2963" w:type="dxa"/>
          </w:tcPr>
          <w:p w14:paraId="529CF26F" w14:textId="3B169B12" w:rsidR="00E95F7C" w:rsidRPr="006B5E2C" w:rsidRDefault="00E95F7C" w:rsidP="00E95F7C">
            <w:pPr>
              <w:jc w:val="center"/>
              <w:rPr>
                <w:color w:val="FF0000"/>
                <w:sz w:val="11"/>
                <w:szCs w:val="11"/>
              </w:rPr>
            </w:pPr>
          </w:p>
        </w:tc>
        <w:tc>
          <w:tcPr>
            <w:tcW w:w="2694" w:type="dxa"/>
          </w:tcPr>
          <w:p w14:paraId="1A304833" w14:textId="77777777" w:rsidR="00E95F7C" w:rsidRPr="006B5E2C" w:rsidRDefault="00E95F7C" w:rsidP="00E95F7C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DP-5006</w:t>
            </w:r>
          </w:p>
          <w:p w14:paraId="494E834D" w14:textId="77777777" w:rsidR="00E95F7C" w:rsidRPr="006B5E2C" w:rsidRDefault="00E95F7C" w:rsidP="00E95F7C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color w:val="000000" w:themeColor="text1"/>
                <w:sz w:val="11"/>
                <w:szCs w:val="11"/>
                <w:shd w:val="clear" w:color="auto" w:fill="FFFFFF"/>
              </w:rPr>
              <w:t>Ekonomik ve Sosyal Trendler, Trend İzleme Analizi</w:t>
            </w:r>
          </w:p>
          <w:p w14:paraId="05DD4470" w14:textId="77777777" w:rsidR="00E95F7C" w:rsidRPr="006B5E2C" w:rsidRDefault="00E95F7C" w:rsidP="00E95F7C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Prof. Dr. H. Levent DALYANCI</w:t>
            </w:r>
          </w:p>
          <w:p w14:paraId="211271EC" w14:textId="77777777" w:rsidR="004F35EE" w:rsidRPr="004F35EE" w:rsidRDefault="004F35EE" w:rsidP="004F35EE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4F35EE">
              <w:rPr>
                <w:color w:val="000000" w:themeColor="text1"/>
                <w:sz w:val="11"/>
                <w:szCs w:val="11"/>
              </w:rPr>
              <w:t>SBF/ 3. Kat</w:t>
            </w:r>
          </w:p>
          <w:p w14:paraId="6A0D785E" w14:textId="06907A66" w:rsidR="00E95F7C" w:rsidRPr="006B5E2C" w:rsidRDefault="004F35EE" w:rsidP="004F35EE">
            <w:pPr>
              <w:jc w:val="center"/>
              <w:rPr>
                <w:b/>
                <w:bCs/>
                <w:sz w:val="11"/>
                <w:szCs w:val="11"/>
              </w:rPr>
            </w:pPr>
            <w:r w:rsidRPr="004F35EE">
              <w:rPr>
                <w:sz w:val="11"/>
                <w:szCs w:val="11"/>
              </w:rPr>
              <w:t>301</w:t>
            </w:r>
          </w:p>
        </w:tc>
        <w:tc>
          <w:tcPr>
            <w:tcW w:w="2753" w:type="dxa"/>
          </w:tcPr>
          <w:p w14:paraId="4E123FBF" w14:textId="77777777" w:rsidR="00E95F7C" w:rsidRPr="006B5E2C" w:rsidRDefault="00E95F7C" w:rsidP="00E95F7C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DP-5004</w:t>
            </w:r>
          </w:p>
          <w:p w14:paraId="2D2458DB" w14:textId="77777777" w:rsidR="00E95F7C" w:rsidRPr="006B5E2C" w:rsidRDefault="00E95F7C" w:rsidP="00E95F7C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color w:val="000000" w:themeColor="text1"/>
                <w:sz w:val="11"/>
                <w:szCs w:val="11"/>
                <w:shd w:val="clear" w:color="auto" w:fill="FFFFFF"/>
              </w:rPr>
              <w:t>Dijital İşletme Modelleri</w:t>
            </w:r>
          </w:p>
          <w:p w14:paraId="6671948F" w14:textId="77777777" w:rsidR="00E95F7C" w:rsidRPr="006B5E2C" w:rsidRDefault="00E95F7C" w:rsidP="00E95F7C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 xml:space="preserve">Dr. </w:t>
            </w:r>
            <w:proofErr w:type="spellStart"/>
            <w:r w:rsidRPr="006B5E2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Öğr</w:t>
            </w:r>
            <w:proofErr w:type="spellEnd"/>
            <w:r w:rsidRPr="006B5E2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. Üyesi Gülay KESKİN</w:t>
            </w:r>
          </w:p>
          <w:p w14:paraId="35F71A00" w14:textId="77777777" w:rsidR="000B186C" w:rsidRPr="006B5E2C" w:rsidRDefault="000B186C" w:rsidP="000B186C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21CFAB81" w14:textId="63AD4D43" w:rsidR="00E95F7C" w:rsidRPr="006B5E2C" w:rsidRDefault="000B186C" w:rsidP="000B186C">
            <w:pPr>
              <w:jc w:val="center"/>
              <w:rPr>
                <w:color w:val="C0504D" w:themeColor="accent2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</w:tr>
      <w:tr w:rsidR="00E95F7C" w:rsidRPr="006B5E2C" w14:paraId="78C98C8D" w14:textId="77777777" w:rsidTr="00510FF1">
        <w:trPr>
          <w:trHeight w:val="469"/>
        </w:trPr>
        <w:tc>
          <w:tcPr>
            <w:tcW w:w="846" w:type="dxa"/>
          </w:tcPr>
          <w:p w14:paraId="2E4F2BB2" w14:textId="77777777" w:rsidR="00E95F7C" w:rsidRPr="006B5E2C" w:rsidRDefault="00E95F7C" w:rsidP="00E95F7C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6B5E2C">
              <w:rPr>
                <w:b/>
                <w:bCs/>
                <w:color w:val="00B0F0"/>
                <w:sz w:val="11"/>
                <w:szCs w:val="11"/>
              </w:rPr>
              <w:t>16:30</w:t>
            </w:r>
          </w:p>
          <w:p w14:paraId="2E4C0BA7" w14:textId="77777777" w:rsidR="00E95F7C" w:rsidRPr="006B5E2C" w:rsidRDefault="00E95F7C" w:rsidP="00E95F7C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6B5E2C">
              <w:rPr>
                <w:b/>
                <w:bCs/>
                <w:color w:val="00B0F0"/>
                <w:sz w:val="11"/>
                <w:szCs w:val="11"/>
              </w:rPr>
              <w:t>17:15</w:t>
            </w:r>
          </w:p>
        </w:tc>
        <w:tc>
          <w:tcPr>
            <w:tcW w:w="2765" w:type="dxa"/>
          </w:tcPr>
          <w:p w14:paraId="3667E427" w14:textId="01195F99" w:rsidR="00E95F7C" w:rsidRPr="006B5E2C" w:rsidRDefault="00E95F7C" w:rsidP="00E95F7C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716" w:type="dxa"/>
          </w:tcPr>
          <w:p w14:paraId="7A51876F" w14:textId="77777777" w:rsidR="00E95F7C" w:rsidRPr="006B5E2C" w:rsidRDefault="00E95F7C" w:rsidP="00E95F7C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DP-5014</w:t>
            </w:r>
          </w:p>
          <w:p w14:paraId="24C5A48A" w14:textId="77777777" w:rsidR="00E95F7C" w:rsidRPr="006B5E2C" w:rsidRDefault="00E95F7C" w:rsidP="00E95F7C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color w:val="000000" w:themeColor="text1"/>
                <w:sz w:val="11"/>
                <w:szCs w:val="11"/>
                <w:shd w:val="clear" w:color="auto" w:fill="FFFFFF"/>
              </w:rPr>
              <w:t xml:space="preserve">Dijital </w:t>
            </w:r>
            <w:proofErr w:type="spellStart"/>
            <w:r w:rsidRPr="006B5E2C">
              <w:rPr>
                <w:color w:val="000000" w:themeColor="text1"/>
                <w:sz w:val="11"/>
                <w:szCs w:val="11"/>
                <w:shd w:val="clear" w:color="auto" w:fill="FFFFFF"/>
              </w:rPr>
              <w:t>İnovasyon</w:t>
            </w:r>
            <w:proofErr w:type="spellEnd"/>
            <w:r w:rsidRPr="006B5E2C">
              <w:rPr>
                <w:color w:val="000000" w:themeColor="text1"/>
                <w:sz w:val="11"/>
                <w:szCs w:val="11"/>
                <w:shd w:val="clear" w:color="auto" w:fill="FFFFFF"/>
              </w:rPr>
              <w:t xml:space="preserve"> ve Girişimcilik</w:t>
            </w:r>
          </w:p>
          <w:p w14:paraId="01309B85" w14:textId="77777777" w:rsidR="00E95F7C" w:rsidRPr="006B5E2C" w:rsidRDefault="00E95F7C" w:rsidP="00E95F7C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Erkan BİL</w:t>
            </w:r>
          </w:p>
          <w:p w14:paraId="4AA887E1" w14:textId="44488611" w:rsidR="00E95F7C" w:rsidRPr="006B5E2C" w:rsidRDefault="00E95F7C" w:rsidP="00E95F7C">
            <w:pPr>
              <w:jc w:val="center"/>
              <w:rPr>
                <w:color w:val="FF0000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Teknopark</w:t>
            </w:r>
          </w:p>
        </w:tc>
        <w:tc>
          <w:tcPr>
            <w:tcW w:w="2963" w:type="dxa"/>
          </w:tcPr>
          <w:p w14:paraId="3E71A92A" w14:textId="77777777" w:rsidR="00E95F7C" w:rsidRPr="006B5E2C" w:rsidRDefault="00E95F7C" w:rsidP="00E95F7C">
            <w:pPr>
              <w:jc w:val="center"/>
              <w:rPr>
                <w:color w:val="FF0000"/>
                <w:sz w:val="11"/>
                <w:szCs w:val="11"/>
              </w:rPr>
            </w:pPr>
          </w:p>
        </w:tc>
        <w:tc>
          <w:tcPr>
            <w:tcW w:w="2694" w:type="dxa"/>
          </w:tcPr>
          <w:p w14:paraId="52D0FDD9" w14:textId="77777777" w:rsidR="00E95F7C" w:rsidRPr="006B5E2C" w:rsidRDefault="00E95F7C" w:rsidP="00E95F7C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DP-5006</w:t>
            </w:r>
          </w:p>
          <w:p w14:paraId="36A74C8B" w14:textId="77777777" w:rsidR="00E95F7C" w:rsidRPr="006B5E2C" w:rsidRDefault="00E95F7C" w:rsidP="00E95F7C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color w:val="000000" w:themeColor="text1"/>
                <w:sz w:val="11"/>
                <w:szCs w:val="11"/>
                <w:shd w:val="clear" w:color="auto" w:fill="FFFFFF"/>
              </w:rPr>
              <w:t>Ekonomik ve Sosyal Trendler, Trend İzleme Analizi</w:t>
            </w:r>
          </w:p>
          <w:p w14:paraId="01E8738F" w14:textId="77777777" w:rsidR="00E95F7C" w:rsidRPr="006B5E2C" w:rsidRDefault="00E95F7C" w:rsidP="00E95F7C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Prof. Dr. H. Levent DALYANCI</w:t>
            </w:r>
          </w:p>
          <w:p w14:paraId="73832595" w14:textId="77777777" w:rsidR="004F35EE" w:rsidRPr="004F35EE" w:rsidRDefault="004F35EE" w:rsidP="004F35EE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4F35EE">
              <w:rPr>
                <w:color w:val="000000" w:themeColor="text1"/>
                <w:sz w:val="11"/>
                <w:szCs w:val="11"/>
              </w:rPr>
              <w:t>SBF/ 3. Kat</w:t>
            </w:r>
          </w:p>
          <w:p w14:paraId="297395B6" w14:textId="0945C8C8" w:rsidR="00E95F7C" w:rsidRPr="006B5E2C" w:rsidRDefault="004F35EE" w:rsidP="004F35EE">
            <w:pPr>
              <w:jc w:val="center"/>
              <w:rPr>
                <w:b/>
                <w:bCs/>
                <w:sz w:val="11"/>
                <w:szCs w:val="11"/>
              </w:rPr>
            </w:pPr>
            <w:r w:rsidRPr="004F35EE">
              <w:rPr>
                <w:sz w:val="11"/>
                <w:szCs w:val="11"/>
              </w:rPr>
              <w:t>301</w:t>
            </w:r>
          </w:p>
        </w:tc>
        <w:tc>
          <w:tcPr>
            <w:tcW w:w="2753" w:type="dxa"/>
          </w:tcPr>
          <w:p w14:paraId="2E5D2B56" w14:textId="77777777" w:rsidR="00E95F7C" w:rsidRPr="006B5E2C" w:rsidRDefault="00E95F7C" w:rsidP="00E95F7C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DP-5004</w:t>
            </w:r>
          </w:p>
          <w:p w14:paraId="47543F9C" w14:textId="77777777" w:rsidR="00E95F7C" w:rsidRPr="006B5E2C" w:rsidRDefault="00E95F7C" w:rsidP="00E95F7C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color w:val="000000" w:themeColor="text1"/>
                <w:sz w:val="11"/>
                <w:szCs w:val="11"/>
                <w:shd w:val="clear" w:color="auto" w:fill="FFFFFF"/>
              </w:rPr>
              <w:t>Dijital İşletme Modelleri</w:t>
            </w:r>
          </w:p>
          <w:p w14:paraId="06191473" w14:textId="77777777" w:rsidR="00E95F7C" w:rsidRPr="006B5E2C" w:rsidRDefault="00E95F7C" w:rsidP="00E95F7C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 xml:space="preserve">Dr. </w:t>
            </w:r>
            <w:proofErr w:type="spellStart"/>
            <w:r w:rsidRPr="006B5E2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Öğr</w:t>
            </w:r>
            <w:proofErr w:type="spellEnd"/>
            <w:r w:rsidRPr="006B5E2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. Üyesi Gülay KESKİN</w:t>
            </w:r>
          </w:p>
          <w:p w14:paraId="0A79E653" w14:textId="77777777" w:rsidR="000B186C" w:rsidRPr="006B5E2C" w:rsidRDefault="000B186C" w:rsidP="000B186C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52433EB5" w14:textId="0185AF9C" w:rsidR="00E95F7C" w:rsidRPr="006B5E2C" w:rsidRDefault="000B186C" w:rsidP="000B186C">
            <w:pPr>
              <w:jc w:val="center"/>
              <w:rPr>
                <w:color w:val="C0504D" w:themeColor="accent2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</w:tr>
      <w:tr w:rsidR="00E95F7C" w:rsidRPr="006B5E2C" w14:paraId="082DBA31" w14:textId="77777777" w:rsidTr="00510FF1">
        <w:trPr>
          <w:trHeight w:val="469"/>
        </w:trPr>
        <w:tc>
          <w:tcPr>
            <w:tcW w:w="846" w:type="dxa"/>
          </w:tcPr>
          <w:p w14:paraId="75E810BC" w14:textId="77777777" w:rsidR="00E95F7C" w:rsidRPr="006B5E2C" w:rsidRDefault="00E95F7C" w:rsidP="00E95F7C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6B5E2C">
              <w:rPr>
                <w:b/>
                <w:bCs/>
                <w:color w:val="FF0000"/>
                <w:sz w:val="11"/>
                <w:szCs w:val="11"/>
              </w:rPr>
              <w:t>17:20</w:t>
            </w:r>
          </w:p>
          <w:p w14:paraId="62D6F17C" w14:textId="77777777" w:rsidR="00E95F7C" w:rsidRPr="006B5E2C" w:rsidRDefault="00E95F7C" w:rsidP="00E95F7C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6B5E2C">
              <w:rPr>
                <w:b/>
                <w:bCs/>
                <w:color w:val="FF0000"/>
                <w:sz w:val="11"/>
                <w:szCs w:val="11"/>
              </w:rPr>
              <w:t>18:05</w:t>
            </w:r>
          </w:p>
        </w:tc>
        <w:tc>
          <w:tcPr>
            <w:tcW w:w="2765" w:type="dxa"/>
          </w:tcPr>
          <w:p w14:paraId="6AFAFF2E" w14:textId="45751F1D" w:rsidR="00E95F7C" w:rsidRPr="006B5E2C" w:rsidRDefault="00E95F7C" w:rsidP="00E95F7C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716" w:type="dxa"/>
          </w:tcPr>
          <w:p w14:paraId="0FE0B3DD" w14:textId="77777777" w:rsidR="00E95F7C" w:rsidRPr="006B5E2C" w:rsidRDefault="00E95F7C" w:rsidP="00E95F7C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DP-5014</w:t>
            </w:r>
          </w:p>
          <w:p w14:paraId="3A60E8CC" w14:textId="77777777" w:rsidR="00E95F7C" w:rsidRPr="006B5E2C" w:rsidRDefault="00E95F7C" w:rsidP="00E95F7C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color w:val="000000" w:themeColor="text1"/>
                <w:sz w:val="11"/>
                <w:szCs w:val="11"/>
                <w:shd w:val="clear" w:color="auto" w:fill="FFFFFF"/>
              </w:rPr>
              <w:t xml:space="preserve">Dijital </w:t>
            </w:r>
            <w:proofErr w:type="spellStart"/>
            <w:r w:rsidRPr="006B5E2C">
              <w:rPr>
                <w:color w:val="000000" w:themeColor="text1"/>
                <w:sz w:val="11"/>
                <w:szCs w:val="11"/>
                <w:shd w:val="clear" w:color="auto" w:fill="FFFFFF"/>
              </w:rPr>
              <w:t>İnovasyon</w:t>
            </w:r>
            <w:proofErr w:type="spellEnd"/>
            <w:r w:rsidRPr="006B5E2C">
              <w:rPr>
                <w:color w:val="000000" w:themeColor="text1"/>
                <w:sz w:val="11"/>
                <w:szCs w:val="11"/>
                <w:shd w:val="clear" w:color="auto" w:fill="FFFFFF"/>
              </w:rPr>
              <w:t xml:space="preserve"> ve Girişimcilik</w:t>
            </w:r>
          </w:p>
          <w:p w14:paraId="5CA8581B" w14:textId="77777777" w:rsidR="00E95F7C" w:rsidRPr="006B5E2C" w:rsidRDefault="00E95F7C" w:rsidP="00E95F7C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6B5E2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Erkan BİL</w:t>
            </w:r>
          </w:p>
          <w:p w14:paraId="3A1C7F72" w14:textId="27EB2F92" w:rsidR="00E95F7C" w:rsidRPr="006B5E2C" w:rsidRDefault="00E95F7C" w:rsidP="00E95F7C">
            <w:pPr>
              <w:autoSpaceDE w:val="0"/>
              <w:autoSpaceDN w:val="0"/>
              <w:adjustRightInd w:val="0"/>
              <w:jc w:val="center"/>
              <w:rPr>
                <w:rFonts w:eastAsia="Arial"/>
                <w:color w:val="000000"/>
                <w:sz w:val="11"/>
                <w:szCs w:val="11"/>
              </w:rPr>
            </w:pPr>
            <w:r w:rsidRPr="006B5E2C">
              <w:rPr>
                <w:color w:val="000000" w:themeColor="text1"/>
                <w:sz w:val="11"/>
                <w:szCs w:val="11"/>
              </w:rPr>
              <w:t>Teknopark</w:t>
            </w:r>
          </w:p>
        </w:tc>
        <w:tc>
          <w:tcPr>
            <w:tcW w:w="2963" w:type="dxa"/>
          </w:tcPr>
          <w:p w14:paraId="72521C71" w14:textId="4D857FF0" w:rsidR="00E95F7C" w:rsidRPr="006B5E2C" w:rsidRDefault="00E95F7C" w:rsidP="00E95F7C">
            <w:pPr>
              <w:autoSpaceDE w:val="0"/>
              <w:autoSpaceDN w:val="0"/>
              <w:adjustRightInd w:val="0"/>
              <w:jc w:val="center"/>
              <w:rPr>
                <w:sz w:val="11"/>
                <w:szCs w:val="11"/>
              </w:rPr>
            </w:pPr>
          </w:p>
        </w:tc>
        <w:tc>
          <w:tcPr>
            <w:tcW w:w="2694" w:type="dxa"/>
          </w:tcPr>
          <w:p w14:paraId="531A07B2" w14:textId="4F2DEB5E" w:rsidR="00E95F7C" w:rsidRPr="006B5E2C" w:rsidRDefault="00E95F7C" w:rsidP="00E95F7C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753" w:type="dxa"/>
          </w:tcPr>
          <w:p w14:paraId="28A62031" w14:textId="39F601C8" w:rsidR="00E95F7C" w:rsidRPr="006B5E2C" w:rsidRDefault="00E95F7C" w:rsidP="00E95F7C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E95F7C" w:rsidRPr="006B5E2C" w14:paraId="302D05D9" w14:textId="77777777" w:rsidTr="00510FF1">
        <w:trPr>
          <w:trHeight w:val="469"/>
        </w:trPr>
        <w:tc>
          <w:tcPr>
            <w:tcW w:w="846" w:type="dxa"/>
          </w:tcPr>
          <w:p w14:paraId="5D4C9ABA" w14:textId="77777777" w:rsidR="00E95F7C" w:rsidRPr="006B5E2C" w:rsidRDefault="00E95F7C" w:rsidP="00E95F7C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6B5E2C">
              <w:rPr>
                <w:b/>
                <w:bCs/>
                <w:color w:val="FF0000"/>
                <w:sz w:val="11"/>
                <w:szCs w:val="11"/>
              </w:rPr>
              <w:t>18:10</w:t>
            </w:r>
          </w:p>
          <w:p w14:paraId="5ED8C2DC" w14:textId="77777777" w:rsidR="00E95F7C" w:rsidRPr="006B5E2C" w:rsidRDefault="00E95F7C" w:rsidP="00E95F7C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6B5E2C">
              <w:rPr>
                <w:b/>
                <w:bCs/>
                <w:color w:val="FF0000"/>
                <w:sz w:val="11"/>
                <w:szCs w:val="11"/>
              </w:rPr>
              <w:t>18:55</w:t>
            </w:r>
          </w:p>
        </w:tc>
        <w:tc>
          <w:tcPr>
            <w:tcW w:w="2765" w:type="dxa"/>
          </w:tcPr>
          <w:p w14:paraId="3CB86457" w14:textId="393784A8" w:rsidR="00E95F7C" w:rsidRPr="006B5E2C" w:rsidRDefault="00E95F7C" w:rsidP="00E95F7C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716" w:type="dxa"/>
          </w:tcPr>
          <w:p w14:paraId="08EE1F19" w14:textId="23C8A026" w:rsidR="00E95F7C" w:rsidRPr="006B5E2C" w:rsidRDefault="00E95F7C" w:rsidP="00E95F7C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63" w:type="dxa"/>
          </w:tcPr>
          <w:p w14:paraId="322BAC1E" w14:textId="1589FDFF" w:rsidR="00E95F7C" w:rsidRPr="006B5E2C" w:rsidRDefault="00E95F7C" w:rsidP="00E95F7C">
            <w:pPr>
              <w:tabs>
                <w:tab w:val="left" w:pos="1308"/>
              </w:tabs>
              <w:jc w:val="center"/>
              <w:rPr>
                <w:sz w:val="11"/>
                <w:szCs w:val="11"/>
              </w:rPr>
            </w:pPr>
          </w:p>
        </w:tc>
        <w:tc>
          <w:tcPr>
            <w:tcW w:w="2694" w:type="dxa"/>
          </w:tcPr>
          <w:p w14:paraId="5076D0EA" w14:textId="2FAB4818" w:rsidR="00E95F7C" w:rsidRPr="006B5E2C" w:rsidRDefault="00E95F7C" w:rsidP="00E95F7C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753" w:type="dxa"/>
          </w:tcPr>
          <w:p w14:paraId="79398EED" w14:textId="23EBFE05" w:rsidR="00E95F7C" w:rsidRPr="006B5E2C" w:rsidRDefault="00E95F7C" w:rsidP="00E95F7C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E95F7C" w:rsidRPr="006B5E2C" w14:paraId="620D6942" w14:textId="77777777" w:rsidTr="00510FF1">
        <w:trPr>
          <w:trHeight w:val="469"/>
        </w:trPr>
        <w:tc>
          <w:tcPr>
            <w:tcW w:w="846" w:type="dxa"/>
          </w:tcPr>
          <w:p w14:paraId="4A46111A" w14:textId="77777777" w:rsidR="00E95F7C" w:rsidRPr="006B5E2C" w:rsidRDefault="00E95F7C" w:rsidP="00E95F7C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6B5E2C">
              <w:rPr>
                <w:b/>
                <w:bCs/>
                <w:color w:val="FF0000"/>
                <w:sz w:val="11"/>
                <w:szCs w:val="11"/>
              </w:rPr>
              <w:t>19:00</w:t>
            </w:r>
          </w:p>
          <w:p w14:paraId="7D0ADFEB" w14:textId="77777777" w:rsidR="00E95F7C" w:rsidRPr="006B5E2C" w:rsidRDefault="00E95F7C" w:rsidP="00E95F7C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6B5E2C">
              <w:rPr>
                <w:b/>
                <w:bCs/>
                <w:color w:val="FF0000"/>
                <w:sz w:val="11"/>
                <w:szCs w:val="11"/>
              </w:rPr>
              <w:t>19:45</w:t>
            </w:r>
          </w:p>
        </w:tc>
        <w:tc>
          <w:tcPr>
            <w:tcW w:w="2765" w:type="dxa"/>
          </w:tcPr>
          <w:p w14:paraId="253D3388" w14:textId="122EEEC6" w:rsidR="00E95F7C" w:rsidRPr="006B5E2C" w:rsidRDefault="00E95F7C" w:rsidP="00E95F7C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716" w:type="dxa"/>
          </w:tcPr>
          <w:p w14:paraId="37EEB74E" w14:textId="62B4A400" w:rsidR="00E95F7C" w:rsidRPr="006B5E2C" w:rsidRDefault="00E95F7C" w:rsidP="00E95F7C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63" w:type="dxa"/>
          </w:tcPr>
          <w:p w14:paraId="5BFB0F70" w14:textId="69E1D103" w:rsidR="00E95F7C" w:rsidRPr="006B5E2C" w:rsidRDefault="00E95F7C" w:rsidP="00E95F7C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694" w:type="dxa"/>
          </w:tcPr>
          <w:p w14:paraId="498C2F4D" w14:textId="58F99D7B" w:rsidR="00E95F7C" w:rsidRPr="006B5E2C" w:rsidRDefault="00E95F7C" w:rsidP="00E95F7C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753" w:type="dxa"/>
          </w:tcPr>
          <w:p w14:paraId="21FF813B" w14:textId="3875B0EB" w:rsidR="00E95F7C" w:rsidRPr="006B5E2C" w:rsidRDefault="00E95F7C" w:rsidP="00E95F7C">
            <w:pPr>
              <w:jc w:val="center"/>
              <w:rPr>
                <w:sz w:val="11"/>
                <w:szCs w:val="11"/>
              </w:rPr>
            </w:pPr>
          </w:p>
        </w:tc>
      </w:tr>
      <w:tr w:rsidR="00E95F7C" w:rsidRPr="006B5E2C" w14:paraId="75AEDE78" w14:textId="77777777" w:rsidTr="00510FF1">
        <w:trPr>
          <w:trHeight w:val="313"/>
        </w:trPr>
        <w:tc>
          <w:tcPr>
            <w:tcW w:w="846" w:type="dxa"/>
          </w:tcPr>
          <w:p w14:paraId="378BE4FD" w14:textId="77777777" w:rsidR="00E95F7C" w:rsidRPr="006B5E2C" w:rsidRDefault="00E95F7C" w:rsidP="00E95F7C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6B5E2C">
              <w:rPr>
                <w:b/>
                <w:bCs/>
                <w:color w:val="FF0000"/>
                <w:sz w:val="11"/>
                <w:szCs w:val="11"/>
              </w:rPr>
              <w:t>19:50</w:t>
            </w:r>
          </w:p>
          <w:p w14:paraId="0CDC99DA" w14:textId="77777777" w:rsidR="00E95F7C" w:rsidRPr="006B5E2C" w:rsidRDefault="00E95F7C" w:rsidP="00E95F7C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6B5E2C">
              <w:rPr>
                <w:b/>
                <w:bCs/>
                <w:color w:val="FF0000"/>
                <w:sz w:val="11"/>
                <w:szCs w:val="11"/>
              </w:rPr>
              <w:t>20:35</w:t>
            </w:r>
          </w:p>
        </w:tc>
        <w:tc>
          <w:tcPr>
            <w:tcW w:w="2765" w:type="dxa"/>
          </w:tcPr>
          <w:p w14:paraId="0606EECE" w14:textId="77777777" w:rsidR="00E95F7C" w:rsidRPr="006B5E2C" w:rsidRDefault="00E95F7C" w:rsidP="00E95F7C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716" w:type="dxa"/>
          </w:tcPr>
          <w:p w14:paraId="53040790" w14:textId="77777777" w:rsidR="00E95F7C" w:rsidRPr="006B5E2C" w:rsidRDefault="00E95F7C" w:rsidP="00E95F7C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63" w:type="dxa"/>
          </w:tcPr>
          <w:p w14:paraId="5CA2F807" w14:textId="77777777" w:rsidR="00E95F7C" w:rsidRPr="006B5E2C" w:rsidRDefault="00E95F7C" w:rsidP="00E95F7C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694" w:type="dxa"/>
          </w:tcPr>
          <w:p w14:paraId="731200C7" w14:textId="0D53B889" w:rsidR="00E95F7C" w:rsidRPr="006B5E2C" w:rsidRDefault="00E95F7C" w:rsidP="00E95F7C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753" w:type="dxa"/>
          </w:tcPr>
          <w:p w14:paraId="14B4C323" w14:textId="77777777" w:rsidR="00E95F7C" w:rsidRPr="006B5E2C" w:rsidRDefault="00E95F7C" w:rsidP="00E95F7C">
            <w:pPr>
              <w:jc w:val="center"/>
              <w:rPr>
                <w:sz w:val="11"/>
                <w:szCs w:val="11"/>
              </w:rPr>
            </w:pPr>
          </w:p>
        </w:tc>
      </w:tr>
      <w:tr w:rsidR="00E95F7C" w:rsidRPr="006B5E2C" w14:paraId="4C466356" w14:textId="77777777" w:rsidTr="00510FF1">
        <w:trPr>
          <w:trHeight w:val="56"/>
        </w:trPr>
        <w:tc>
          <w:tcPr>
            <w:tcW w:w="846" w:type="dxa"/>
          </w:tcPr>
          <w:p w14:paraId="509989BE" w14:textId="77777777" w:rsidR="00E95F7C" w:rsidRPr="006B5E2C" w:rsidRDefault="00E95F7C" w:rsidP="00E95F7C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6B5E2C">
              <w:rPr>
                <w:b/>
                <w:bCs/>
                <w:color w:val="FF0000"/>
                <w:sz w:val="11"/>
                <w:szCs w:val="11"/>
              </w:rPr>
              <w:t>20:40</w:t>
            </w:r>
          </w:p>
          <w:p w14:paraId="2D462A72" w14:textId="77777777" w:rsidR="00E95F7C" w:rsidRPr="006B5E2C" w:rsidRDefault="00E95F7C" w:rsidP="00E95F7C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6B5E2C">
              <w:rPr>
                <w:b/>
                <w:bCs/>
                <w:color w:val="FF0000"/>
                <w:sz w:val="11"/>
                <w:szCs w:val="11"/>
              </w:rPr>
              <w:t>21:25</w:t>
            </w:r>
          </w:p>
        </w:tc>
        <w:tc>
          <w:tcPr>
            <w:tcW w:w="2765" w:type="dxa"/>
          </w:tcPr>
          <w:p w14:paraId="77D72AE2" w14:textId="77777777" w:rsidR="00E95F7C" w:rsidRPr="006B5E2C" w:rsidRDefault="00E95F7C" w:rsidP="00E95F7C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716" w:type="dxa"/>
          </w:tcPr>
          <w:p w14:paraId="14950748" w14:textId="77777777" w:rsidR="00E95F7C" w:rsidRPr="006B5E2C" w:rsidRDefault="00E95F7C" w:rsidP="00E95F7C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63" w:type="dxa"/>
          </w:tcPr>
          <w:p w14:paraId="34450D47" w14:textId="77777777" w:rsidR="00E95F7C" w:rsidRPr="006B5E2C" w:rsidRDefault="00E95F7C" w:rsidP="00E95F7C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694" w:type="dxa"/>
          </w:tcPr>
          <w:p w14:paraId="581B3881" w14:textId="5FDB1844" w:rsidR="00E95F7C" w:rsidRPr="006B5E2C" w:rsidRDefault="00E95F7C" w:rsidP="00E95F7C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753" w:type="dxa"/>
          </w:tcPr>
          <w:p w14:paraId="2753934B" w14:textId="77777777" w:rsidR="00E95F7C" w:rsidRPr="006B5E2C" w:rsidRDefault="00E95F7C" w:rsidP="00E95F7C">
            <w:pPr>
              <w:jc w:val="center"/>
              <w:rPr>
                <w:sz w:val="11"/>
                <w:szCs w:val="11"/>
              </w:rPr>
            </w:pPr>
          </w:p>
        </w:tc>
      </w:tr>
      <w:tr w:rsidR="00E95F7C" w:rsidRPr="006B5E2C" w14:paraId="6D7D01CD" w14:textId="77777777" w:rsidTr="00510FF1">
        <w:trPr>
          <w:trHeight w:val="313"/>
        </w:trPr>
        <w:tc>
          <w:tcPr>
            <w:tcW w:w="846" w:type="dxa"/>
          </w:tcPr>
          <w:p w14:paraId="435DB1D5" w14:textId="77777777" w:rsidR="00E95F7C" w:rsidRPr="006B5E2C" w:rsidRDefault="00E95F7C" w:rsidP="00E95F7C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6B5E2C">
              <w:rPr>
                <w:b/>
                <w:bCs/>
                <w:color w:val="FF0000"/>
                <w:sz w:val="11"/>
                <w:szCs w:val="11"/>
              </w:rPr>
              <w:t>21:30</w:t>
            </w:r>
          </w:p>
          <w:p w14:paraId="7C7C1F2D" w14:textId="77777777" w:rsidR="00E95F7C" w:rsidRPr="006B5E2C" w:rsidRDefault="00E95F7C" w:rsidP="00E95F7C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6B5E2C">
              <w:rPr>
                <w:b/>
                <w:bCs/>
                <w:color w:val="FF0000"/>
                <w:sz w:val="11"/>
                <w:szCs w:val="11"/>
              </w:rPr>
              <w:t>22:15</w:t>
            </w:r>
          </w:p>
        </w:tc>
        <w:tc>
          <w:tcPr>
            <w:tcW w:w="2765" w:type="dxa"/>
          </w:tcPr>
          <w:p w14:paraId="40C509A4" w14:textId="77777777" w:rsidR="00E95F7C" w:rsidRPr="006B5E2C" w:rsidRDefault="00E95F7C" w:rsidP="00E95F7C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716" w:type="dxa"/>
          </w:tcPr>
          <w:p w14:paraId="620FC200" w14:textId="77777777" w:rsidR="00E95F7C" w:rsidRPr="006B5E2C" w:rsidRDefault="00E95F7C" w:rsidP="00E95F7C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63" w:type="dxa"/>
          </w:tcPr>
          <w:p w14:paraId="119269A5" w14:textId="77777777" w:rsidR="00E95F7C" w:rsidRPr="006B5E2C" w:rsidRDefault="00E95F7C" w:rsidP="00E95F7C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694" w:type="dxa"/>
          </w:tcPr>
          <w:p w14:paraId="38EBAB25" w14:textId="733EC0E4" w:rsidR="00E95F7C" w:rsidRPr="006B5E2C" w:rsidRDefault="00E95F7C" w:rsidP="00E95F7C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753" w:type="dxa"/>
          </w:tcPr>
          <w:p w14:paraId="441179DE" w14:textId="77777777" w:rsidR="00E95F7C" w:rsidRPr="006B5E2C" w:rsidRDefault="00E95F7C" w:rsidP="00E95F7C">
            <w:pPr>
              <w:jc w:val="center"/>
              <w:rPr>
                <w:sz w:val="11"/>
                <w:szCs w:val="11"/>
              </w:rPr>
            </w:pPr>
          </w:p>
        </w:tc>
      </w:tr>
    </w:tbl>
    <w:p w14:paraId="0D7B9670" w14:textId="113ECB2D" w:rsidR="004D7519" w:rsidRPr="002154D7" w:rsidRDefault="004D7519" w:rsidP="006D51B3">
      <w:pPr>
        <w:rPr>
          <w:color w:val="2C6EAB"/>
          <w:sz w:val="13"/>
          <w:szCs w:val="13"/>
        </w:rPr>
      </w:pPr>
    </w:p>
    <w:p w14:paraId="31052F53" w14:textId="2EF562E9" w:rsidR="009B0A73" w:rsidRPr="002154D7" w:rsidRDefault="009B0A73" w:rsidP="006D51B3">
      <w:pPr>
        <w:rPr>
          <w:color w:val="2C6EAB"/>
          <w:sz w:val="13"/>
          <w:szCs w:val="13"/>
        </w:rPr>
      </w:pPr>
    </w:p>
    <w:p w14:paraId="5730471E" w14:textId="72252F80" w:rsidR="00601516" w:rsidRPr="002154D7" w:rsidRDefault="00601516" w:rsidP="00284338">
      <w:pPr>
        <w:rPr>
          <w:sz w:val="13"/>
          <w:szCs w:val="13"/>
        </w:rPr>
      </w:pPr>
    </w:p>
    <w:sectPr w:rsidR="00601516" w:rsidRPr="002154D7" w:rsidSect="002B6F66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4A1D71" w14:textId="77777777" w:rsidR="00A46B41" w:rsidRDefault="00A46B41" w:rsidP="00197788">
      <w:r>
        <w:separator/>
      </w:r>
    </w:p>
  </w:endnote>
  <w:endnote w:type="continuationSeparator" w:id="0">
    <w:p w14:paraId="6EE090D0" w14:textId="77777777" w:rsidR="00A46B41" w:rsidRDefault="00A46B41" w:rsidP="00197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F46AFE" w14:textId="77777777" w:rsidR="00A46B41" w:rsidRDefault="00A46B41" w:rsidP="00197788">
      <w:r>
        <w:separator/>
      </w:r>
    </w:p>
  </w:footnote>
  <w:footnote w:type="continuationSeparator" w:id="0">
    <w:p w14:paraId="139FAAB8" w14:textId="77777777" w:rsidR="00A46B41" w:rsidRDefault="00A46B41" w:rsidP="00197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34CAF" w14:textId="0C12C3D1" w:rsidR="00E83292" w:rsidRPr="00E83292" w:rsidRDefault="00257C86" w:rsidP="00E83292">
    <w:pPr>
      <w:pStyle w:val="stBilgi"/>
      <w:jc w:val="center"/>
      <w:rPr>
        <w:b/>
        <w:bCs/>
      </w:rPr>
    </w:pPr>
    <w:r>
      <w:rPr>
        <w:b/>
        <w:bCs/>
      </w:rPr>
      <w:t>DİSİPLİNLERARASI DİJİTAL EKONOMİ VE PAZARLAMA</w:t>
    </w:r>
    <w:r w:rsidR="00E83292" w:rsidRPr="00E83292">
      <w:rPr>
        <w:b/>
        <w:bCs/>
      </w:rPr>
      <w:t xml:space="preserve"> </w:t>
    </w:r>
    <w:r w:rsidR="00731E0D">
      <w:rPr>
        <w:b/>
        <w:bCs/>
      </w:rPr>
      <w:t>TEZLİ YÜKSEK LİSANS</w:t>
    </w:r>
    <w:r w:rsidR="00E83292" w:rsidRPr="00E83292">
      <w:rPr>
        <w:b/>
        <w:bCs/>
      </w:rPr>
      <w:t xml:space="preserve"> DERS PROGR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tKgFABDH9dotAAAA"/>
  </w:docVars>
  <w:rsids>
    <w:rsidRoot w:val="004D7519"/>
    <w:rsid w:val="00002C26"/>
    <w:rsid w:val="000039B3"/>
    <w:rsid w:val="00007A58"/>
    <w:rsid w:val="00024630"/>
    <w:rsid w:val="00024E48"/>
    <w:rsid w:val="00027DAF"/>
    <w:rsid w:val="0004196E"/>
    <w:rsid w:val="0005784D"/>
    <w:rsid w:val="0006287F"/>
    <w:rsid w:val="000637E1"/>
    <w:rsid w:val="00067D57"/>
    <w:rsid w:val="00075039"/>
    <w:rsid w:val="00075131"/>
    <w:rsid w:val="0008260B"/>
    <w:rsid w:val="000973EF"/>
    <w:rsid w:val="0009758B"/>
    <w:rsid w:val="000A30EC"/>
    <w:rsid w:val="000B186C"/>
    <w:rsid w:val="000B56D4"/>
    <w:rsid w:val="000B58DB"/>
    <w:rsid w:val="000C2DC2"/>
    <w:rsid w:val="000D465E"/>
    <w:rsid w:val="000D6E13"/>
    <w:rsid w:val="000D7B88"/>
    <w:rsid w:val="000E1F31"/>
    <w:rsid w:val="000F06C2"/>
    <w:rsid w:val="00100256"/>
    <w:rsid w:val="00103AB0"/>
    <w:rsid w:val="001061B2"/>
    <w:rsid w:val="00116546"/>
    <w:rsid w:val="001215AF"/>
    <w:rsid w:val="0012192A"/>
    <w:rsid w:val="0012458C"/>
    <w:rsid w:val="00127C63"/>
    <w:rsid w:val="00133961"/>
    <w:rsid w:val="00136301"/>
    <w:rsid w:val="001371B4"/>
    <w:rsid w:val="001401E3"/>
    <w:rsid w:val="00144CC0"/>
    <w:rsid w:val="00147B91"/>
    <w:rsid w:val="00150E5D"/>
    <w:rsid w:val="00151818"/>
    <w:rsid w:val="00153129"/>
    <w:rsid w:val="00157806"/>
    <w:rsid w:val="00171E85"/>
    <w:rsid w:val="00174080"/>
    <w:rsid w:val="0017640D"/>
    <w:rsid w:val="001825D6"/>
    <w:rsid w:val="00184260"/>
    <w:rsid w:val="001953B2"/>
    <w:rsid w:val="00197788"/>
    <w:rsid w:val="001A4630"/>
    <w:rsid w:val="001A5644"/>
    <w:rsid w:val="001A665A"/>
    <w:rsid w:val="001C3DC4"/>
    <w:rsid w:val="001C4268"/>
    <w:rsid w:val="001C531D"/>
    <w:rsid w:val="001D3C5D"/>
    <w:rsid w:val="002020DB"/>
    <w:rsid w:val="002068BF"/>
    <w:rsid w:val="00210BF3"/>
    <w:rsid w:val="00211089"/>
    <w:rsid w:val="002154D7"/>
    <w:rsid w:val="00216EB7"/>
    <w:rsid w:val="002200AB"/>
    <w:rsid w:val="002205A1"/>
    <w:rsid w:val="002222E8"/>
    <w:rsid w:val="00224D01"/>
    <w:rsid w:val="0022515D"/>
    <w:rsid w:val="00225668"/>
    <w:rsid w:val="00226B51"/>
    <w:rsid w:val="0023134D"/>
    <w:rsid w:val="002368DF"/>
    <w:rsid w:val="0023772F"/>
    <w:rsid w:val="002377C1"/>
    <w:rsid w:val="00237983"/>
    <w:rsid w:val="00241CF1"/>
    <w:rsid w:val="00255C26"/>
    <w:rsid w:val="00257C86"/>
    <w:rsid w:val="002614A8"/>
    <w:rsid w:val="00265BD2"/>
    <w:rsid w:val="00266523"/>
    <w:rsid w:val="00277990"/>
    <w:rsid w:val="00284338"/>
    <w:rsid w:val="00286BDB"/>
    <w:rsid w:val="00292E7E"/>
    <w:rsid w:val="0029507F"/>
    <w:rsid w:val="0029735F"/>
    <w:rsid w:val="002A5D12"/>
    <w:rsid w:val="002B0AF0"/>
    <w:rsid w:val="002B1A44"/>
    <w:rsid w:val="002B24C4"/>
    <w:rsid w:val="002B31B0"/>
    <w:rsid w:val="002B3C17"/>
    <w:rsid w:val="002B5EA9"/>
    <w:rsid w:val="002B6F66"/>
    <w:rsid w:val="002C0C9B"/>
    <w:rsid w:val="002C311B"/>
    <w:rsid w:val="002C565D"/>
    <w:rsid w:val="002C7650"/>
    <w:rsid w:val="002D0E96"/>
    <w:rsid w:val="002E0344"/>
    <w:rsid w:val="002F050B"/>
    <w:rsid w:val="002F3850"/>
    <w:rsid w:val="002F6234"/>
    <w:rsid w:val="002F65DE"/>
    <w:rsid w:val="003011BD"/>
    <w:rsid w:val="00301459"/>
    <w:rsid w:val="00302F67"/>
    <w:rsid w:val="00304C0B"/>
    <w:rsid w:val="00315466"/>
    <w:rsid w:val="00315C1A"/>
    <w:rsid w:val="003179F3"/>
    <w:rsid w:val="0032452B"/>
    <w:rsid w:val="003317C4"/>
    <w:rsid w:val="00334227"/>
    <w:rsid w:val="00335A5E"/>
    <w:rsid w:val="00344C82"/>
    <w:rsid w:val="00345DCC"/>
    <w:rsid w:val="00350513"/>
    <w:rsid w:val="00350938"/>
    <w:rsid w:val="00354F9F"/>
    <w:rsid w:val="00355271"/>
    <w:rsid w:val="00356F73"/>
    <w:rsid w:val="003700BE"/>
    <w:rsid w:val="00371C11"/>
    <w:rsid w:val="00373878"/>
    <w:rsid w:val="00374166"/>
    <w:rsid w:val="00377AD2"/>
    <w:rsid w:val="0038044D"/>
    <w:rsid w:val="00380EE1"/>
    <w:rsid w:val="00381D55"/>
    <w:rsid w:val="00390419"/>
    <w:rsid w:val="003A2372"/>
    <w:rsid w:val="003A5136"/>
    <w:rsid w:val="003B5826"/>
    <w:rsid w:val="003B7774"/>
    <w:rsid w:val="003B78B5"/>
    <w:rsid w:val="003C0C2C"/>
    <w:rsid w:val="003C6304"/>
    <w:rsid w:val="003D50E1"/>
    <w:rsid w:val="003E11A9"/>
    <w:rsid w:val="003E3290"/>
    <w:rsid w:val="003E3D19"/>
    <w:rsid w:val="003E5B5E"/>
    <w:rsid w:val="003F0E44"/>
    <w:rsid w:val="003F1129"/>
    <w:rsid w:val="003F643F"/>
    <w:rsid w:val="00400C24"/>
    <w:rsid w:val="0040539E"/>
    <w:rsid w:val="00406562"/>
    <w:rsid w:val="00406FBD"/>
    <w:rsid w:val="0041124A"/>
    <w:rsid w:val="00413E0E"/>
    <w:rsid w:val="0042539A"/>
    <w:rsid w:val="0043678E"/>
    <w:rsid w:val="004404F4"/>
    <w:rsid w:val="0044340E"/>
    <w:rsid w:val="00452DE8"/>
    <w:rsid w:val="00454BA4"/>
    <w:rsid w:val="004553FD"/>
    <w:rsid w:val="004670DA"/>
    <w:rsid w:val="004708DE"/>
    <w:rsid w:val="00473D6B"/>
    <w:rsid w:val="00474768"/>
    <w:rsid w:val="00477A1E"/>
    <w:rsid w:val="00480648"/>
    <w:rsid w:val="0048182A"/>
    <w:rsid w:val="0049218E"/>
    <w:rsid w:val="00492957"/>
    <w:rsid w:val="004A466F"/>
    <w:rsid w:val="004B6EFE"/>
    <w:rsid w:val="004C3F7F"/>
    <w:rsid w:val="004C5E87"/>
    <w:rsid w:val="004D1443"/>
    <w:rsid w:val="004D51B2"/>
    <w:rsid w:val="004D7519"/>
    <w:rsid w:val="004E6857"/>
    <w:rsid w:val="004F14E6"/>
    <w:rsid w:val="004F35EE"/>
    <w:rsid w:val="00501D9E"/>
    <w:rsid w:val="00510DC5"/>
    <w:rsid w:val="00510FF1"/>
    <w:rsid w:val="00525202"/>
    <w:rsid w:val="005273FC"/>
    <w:rsid w:val="00530109"/>
    <w:rsid w:val="00542075"/>
    <w:rsid w:val="00547239"/>
    <w:rsid w:val="00582992"/>
    <w:rsid w:val="00584643"/>
    <w:rsid w:val="005A417A"/>
    <w:rsid w:val="005B2A84"/>
    <w:rsid w:val="005B55F5"/>
    <w:rsid w:val="005B7DF6"/>
    <w:rsid w:val="005C4371"/>
    <w:rsid w:val="005E0817"/>
    <w:rsid w:val="005E6769"/>
    <w:rsid w:val="005F27BE"/>
    <w:rsid w:val="005F319D"/>
    <w:rsid w:val="00601516"/>
    <w:rsid w:val="00601601"/>
    <w:rsid w:val="006018B2"/>
    <w:rsid w:val="00602AEE"/>
    <w:rsid w:val="00606BD9"/>
    <w:rsid w:val="00612B5A"/>
    <w:rsid w:val="00616221"/>
    <w:rsid w:val="006274A6"/>
    <w:rsid w:val="0063335C"/>
    <w:rsid w:val="00637ECA"/>
    <w:rsid w:val="00640DF4"/>
    <w:rsid w:val="00641D7A"/>
    <w:rsid w:val="006516AC"/>
    <w:rsid w:val="006553C9"/>
    <w:rsid w:val="00696A25"/>
    <w:rsid w:val="0069736C"/>
    <w:rsid w:val="006973EA"/>
    <w:rsid w:val="006A4D2C"/>
    <w:rsid w:val="006B414C"/>
    <w:rsid w:val="006B439A"/>
    <w:rsid w:val="006B5126"/>
    <w:rsid w:val="006B5E2C"/>
    <w:rsid w:val="006C0D88"/>
    <w:rsid w:val="006C251C"/>
    <w:rsid w:val="006C556A"/>
    <w:rsid w:val="006D51B3"/>
    <w:rsid w:val="006E1E8D"/>
    <w:rsid w:val="006E2365"/>
    <w:rsid w:val="006F37FD"/>
    <w:rsid w:val="006F3C15"/>
    <w:rsid w:val="006F557B"/>
    <w:rsid w:val="00703175"/>
    <w:rsid w:val="00704797"/>
    <w:rsid w:val="00707ED7"/>
    <w:rsid w:val="00714BD9"/>
    <w:rsid w:val="00721F46"/>
    <w:rsid w:val="00731E0D"/>
    <w:rsid w:val="007326A5"/>
    <w:rsid w:val="00745F13"/>
    <w:rsid w:val="00747B90"/>
    <w:rsid w:val="00760903"/>
    <w:rsid w:val="00767087"/>
    <w:rsid w:val="007673F2"/>
    <w:rsid w:val="007718C4"/>
    <w:rsid w:val="00773397"/>
    <w:rsid w:val="007734C6"/>
    <w:rsid w:val="0078124E"/>
    <w:rsid w:val="0078160D"/>
    <w:rsid w:val="007911D3"/>
    <w:rsid w:val="00791794"/>
    <w:rsid w:val="0079614B"/>
    <w:rsid w:val="007A2B69"/>
    <w:rsid w:val="007A373F"/>
    <w:rsid w:val="007A6DDA"/>
    <w:rsid w:val="007B0F21"/>
    <w:rsid w:val="007B22BA"/>
    <w:rsid w:val="007B5CAA"/>
    <w:rsid w:val="007F2564"/>
    <w:rsid w:val="007F3C42"/>
    <w:rsid w:val="007F7452"/>
    <w:rsid w:val="008053E8"/>
    <w:rsid w:val="00806236"/>
    <w:rsid w:val="00812DE1"/>
    <w:rsid w:val="00816F9E"/>
    <w:rsid w:val="00822C69"/>
    <w:rsid w:val="008314A5"/>
    <w:rsid w:val="00832B46"/>
    <w:rsid w:val="00854481"/>
    <w:rsid w:val="008672AB"/>
    <w:rsid w:val="0087290D"/>
    <w:rsid w:val="00882CAC"/>
    <w:rsid w:val="00896276"/>
    <w:rsid w:val="008A4171"/>
    <w:rsid w:val="008A62FD"/>
    <w:rsid w:val="008A6BD8"/>
    <w:rsid w:val="008A7EB2"/>
    <w:rsid w:val="008B315B"/>
    <w:rsid w:val="008B58AE"/>
    <w:rsid w:val="008B5989"/>
    <w:rsid w:val="008C52B2"/>
    <w:rsid w:val="008D66E6"/>
    <w:rsid w:val="008E630F"/>
    <w:rsid w:val="008F2D7F"/>
    <w:rsid w:val="008F34F8"/>
    <w:rsid w:val="008F634F"/>
    <w:rsid w:val="008F7DAB"/>
    <w:rsid w:val="009012A9"/>
    <w:rsid w:val="00901C5B"/>
    <w:rsid w:val="0091275A"/>
    <w:rsid w:val="009275B0"/>
    <w:rsid w:val="0093417B"/>
    <w:rsid w:val="009446F6"/>
    <w:rsid w:val="00944E04"/>
    <w:rsid w:val="009476F7"/>
    <w:rsid w:val="009523B5"/>
    <w:rsid w:val="00955CA4"/>
    <w:rsid w:val="00955EA4"/>
    <w:rsid w:val="009618B2"/>
    <w:rsid w:val="00973DD1"/>
    <w:rsid w:val="00974331"/>
    <w:rsid w:val="00975CEB"/>
    <w:rsid w:val="009923DC"/>
    <w:rsid w:val="009976FD"/>
    <w:rsid w:val="009A05BB"/>
    <w:rsid w:val="009A4233"/>
    <w:rsid w:val="009A5DB6"/>
    <w:rsid w:val="009A6DD6"/>
    <w:rsid w:val="009B0A73"/>
    <w:rsid w:val="009B10A7"/>
    <w:rsid w:val="009B10D0"/>
    <w:rsid w:val="009B1731"/>
    <w:rsid w:val="009B71B9"/>
    <w:rsid w:val="009D0B42"/>
    <w:rsid w:val="009D6E7A"/>
    <w:rsid w:val="009E1D58"/>
    <w:rsid w:val="009F0ECF"/>
    <w:rsid w:val="009F15F5"/>
    <w:rsid w:val="009F375A"/>
    <w:rsid w:val="009F4A53"/>
    <w:rsid w:val="009F4AB9"/>
    <w:rsid w:val="00A002BA"/>
    <w:rsid w:val="00A07FB5"/>
    <w:rsid w:val="00A136FA"/>
    <w:rsid w:val="00A1460B"/>
    <w:rsid w:val="00A174D9"/>
    <w:rsid w:val="00A34C95"/>
    <w:rsid w:val="00A45F44"/>
    <w:rsid w:val="00A46B41"/>
    <w:rsid w:val="00A56C65"/>
    <w:rsid w:val="00A57C37"/>
    <w:rsid w:val="00A67FB5"/>
    <w:rsid w:val="00A773B5"/>
    <w:rsid w:val="00A77FB7"/>
    <w:rsid w:val="00A80C73"/>
    <w:rsid w:val="00A8552C"/>
    <w:rsid w:val="00AA25FB"/>
    <w:rsid w:val="00AA6705"/>
    <w:rsid w:val="00AA6D28"/>
    <w:rsid w:val="00AC3370"/>
    <w:rsid w:val="00AD19ED"/>
    <w:rsid w:val="00AD7A9C"/>
    <w:rsid w:val="00AE00CD"/>
    <w:rsid w:val="00AE2112"/>
    <w:rsid w:val="00AE2DD3"/>
    <w:rsid w:val="00AE3028"/>
    <w:rsid w:val="00AF1E8E"/>
    <w:rsid w:val="00B009B5"/>
    <w:rsid w:val="00B00A3D"/>
    <w:rsid w:val="00B01695"/>
    <w:rsid w:val="00B03777"/>
    <w:rsid w:val="00B055EE"/>
    <w:rsid w:val="00B127AF"/>
    <w:rsid w:val="00B133E7"/>
    <w:rsid w:val="00B21DB3"/>
    <w:rsid w:val="00B225C3"/>
    <w:rsid w:val="00B25976"/>
    <w:rsid w:val="00B337F0"/>
    <w:rsid w:val="00B3412C"/>
    <w:rsid w:val="00B35CE9"/>
    <w:rsid w:val="00B36549"/>
    <w:rsid w:val="00B37A5E"/>
    <w:rsid w:val="00B4313C"/>
    <w:rsid w:val="00B44C81"/>
    <w:rsid w:val="00B554A4"/>
    <w:rsid w:val="00B57CDB"/>
    <w:rsid w:val="00B61C5A"/>
    <w:rsid w:val="00B73F8D"/>
    <w:rsid w:val="00B81734"/>
    <w:rsid w:val="00B830AC"/>
    <w:rsid w:val="00B83494"/>
    <w:rsid w:val="00B86247"/>
    <w:rsid w:val="00B93F6A"/>
    <w:rsid w:val="00BA006F"/>
    <w:rsid w:val="00BA1C75"/>
    <w:rsid w:val="00BA390C"/>
    <w:rsid w:val="00BA6FAE"/>
    <w:rsid w:val="00BB0DE9"/>
    <w:rsid w:val="00BB308F"/>
    <w:rsid w:val="00BD04B1"/>
    <w:rsid w:val="00BD1602"/>
    <w:rsid w:val="00BD3994"/>
    <w:rsid w:val="00BE16F7"/>
    <w:rsid w:val="00BF3620"/>
    <w:rsid w:val="00BF7805"/>
    <w:rsid w:val="00C04C3F"/>
    <w:rsid w:val="00C17E84"/>
    <w:rsid w:val="00C2374B"/>
    <w:rsid w:val="00C24C69"/>
    <w:rsid w:val="00C26574"/>
    <w:rsid w:val="00C3042E"/>
    <w:rsid w:val="00C32D6B"/>
    <w:rsid w:val="00C45D2F"/>
    <w:rsid w:val="00C52E58"/>
    <w:rsid w:val="00C55017"/>
    <w:rsid w:val="00C55EE4"/>
    <w:rsid w:val="00C7784F"/>
    <w:rsid w:val="00C835AE"/>
    <w:rsid w:val="00C90D67"/>
    <w:rsid w:val="00C9586A"/>
    <w:rsid w:val="00C95D9B"/>
    <w:rsid w:val="00CA0AA3"/>
    <w:rsid w:val="00CA1A52"/>
    <w:rsid w:val="00CA2222"/>
    <w:rsid w:val="00CA4BEC"/>
    <w:rsid w:val="00CB17DD"/>
    <w:rsid w:val="00CB55D9"/>
    <w:rsid w:val="00CD4973"/>
    <w:rsid w:val="00CF146A"/>
    <w:rsid w:val="00CF163E"/>
    <w:rsid w:val="00D019A3"/>
    <w:rsid w:val="00D062A4"/>
    <w:rsid w:val="00D06304"/>
    <w:rsid w:val="00D1057F"/>
    <w:rsid w:val="00D14214"/>
    <w:rsid w:val="00D21DF3"/>
    <w:rsid w:val="00D2302A"/>
    <w:rsid w:val="00D24FEB"/>
    <w:rsid w:val="00D359FA"/>
    <w:rsid w:val="00D54A02"/>
    <w:rsid w:val="00D561B7"/>
    <w:rsid w:val="00D615C5"/>
    <w:rsid w:val="00D67509"/>
    <w:rsid w:val="00D90CE4"/>
    <w:rsid w:val="00DB2F2F"/>
    <w:rsid w:val="00DC6131"/>
    <w:rsid w:val="00DD45C8"/>
    <w:rsid w:val="00DE0D16"/>
    <w:rsid w:val="00DF3ED3"/>
    <w:rsid w:val="00DF743A"/>
    <w:rsid w:val="00E11EE6"/>
    <w:rsid w:val="00E17B75"/>
    <w:rsid w:val="00E23020"/>
    <w:rsid w:val="00E45F83"/>
    <w:rsid w:val="00E51EC2"/>
    <w:rsid w:val="00E52126"/>
    <w:rsid w:val="00E524BF"/>
    <w:rsid w:val="00E73584"/>
    <w:rsid w:val="00E76B53"/>
    <w:rsid w:val="00E83292"/>
    <w:rsid w:val="00E92E77"/>
    <w:rsid w:val="00E931C9"/>
    <w:rsid w:val="00E95F7C"/>
    <w:rsid w:val="00E96F7F"/>
    <w:rsid w:val="00E972A6"/>
    <w:rsid w:val="00EA0818"/>
    <w:rsid w:val="00EA26D1"/>
    <w:rsid w:val="00EB69CF"/>
    <w:rsid w:val="00ED3FE3"/>
    <w:rsid w:val="00EF5948"/>
    <w:rsid w:val="00EF5966"/>
    <w:rsid w:val="00EF72C5"/>
    <w:rsid w:val="00F03AD4"/>
    <w:rsid w:val="00F12693"/>
    <w:rsid w:val="00F20300"/>
    <w:rsid w:val="00F23AF9"/>
    <w:rsid w:val="00F257FF"/>
    <w:rsid w:val="00F4022E"/>
    <w:rsid w:val="00F43186"/>
    <w:rsid w:val="00F5082C"/>
    <w:rsid w:val="00F60861"/>
    <w:rsid w:val="00F65B2D"/>
    <w:rsid w:val="00F81B89"/>
    <w:rsid w:val="00F82C21"/>
    <w:rsid w:val="00F849FA"/>
    <w:rsid w:val="00F84D5A"/>
    <w:rsid w:val="00F906CD"/>
    <w:rsid w:val="00FA3898"/>
    <w:rsid w:val="00FB14BC"/>
    <w:rsid w:val="00FC009B"/>
    <w:rsid w:val="00FC1032"/>
    <w:rsid w:val="00FC2662"/>
    <w:rsid w:val="00FC37B1"/>
    <w:rsid w:val="00FD7162"/>
    <w:rsid w:val="00FE0CC9"/>
    <w:rsid w:val="00FE26D0"/>
    <w:rsid w:val="00FF6142"/>
    <w:rsid w:val="00FF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1E0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/>
      <w:outlineLvl w:val="0"/>
    </w:pPr>
    <w:rPr>
      <w:rFonts w:ascii="Calibri Light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  <w:style w:type="table" w:styleId="TabloKlavuzuAk">
    <w:name w:val="Grid Table Light"/>
    <w:basedOn w:val="NormalTablo"/>
    <w:uiPriority w:val="40"/>
    <w:rsid w:val="00D67509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304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Microsoft Office User</cp:lastModifiedBy>
  <cp:revision>48</cp:revision>
  <dcterms:created xsi:type="dcterms:W3CDTF">2023-09-22T13:27:00Z</dcterms:created>
  <dcterms:modified xsi:type="dcterms:W3CDTF">2024-02-15T12:44:00Z</dcterms:modified>
</cp:coreProperties>
</file>